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36D5" w:rsidRDefault="008134B0" w:rsidP="004636D5">
      <w:pPr>
        <w:pStyle w:val="Title"/>
        <w:jc w:val="right"/>
        <w:rPr>
          <w:sz w:val="28"/>
          <w:szCs w:val="24"/>
        </w:rPr>
      </w:pPr>
      <w:r w:rsidRPr="008134B0"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7EC72436" wp14:editId="38C51830">
            <wp:simplePos x="0" y="0"/>
            <wp:positionH relativeFrom="margin">
              <wp:posOffset>0</wp:posOffset>
            </wp:positionH>
            <wp:positionV relativeFrom="paragraph">
              <wp:posOffset>-223520</wp:posOffset>
            </wp:positionV>
            <wp:extent cx="2395087" cy="457200"/>
            <wp:effectExtent l="0" t="0" r="5715" b="0"/>
            <wp:wrapNone/>
            <wp:docPr id="5" name="Picture 5" descr="http://www.cobbk12.org/centraloffice/communications/identityguide/logo_files/ccsd_wdmk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cobbk12.org/centraloffice/communications/identityguide/logo_files/ccsd_wdmk_rgb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087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3D7">
        <w:tab/>
      </w:r>
      <w:r w:rsidR="000353D7">
        <w:tab/>
      </w:r>
      <w:r w:rsidR="000353D7">
        <w:tab/>
      </w:r>
      <w:r w:rsidR="000353D7">
        <w:tab/>
      </w:r>
      <w:r w:rsidR="00BF0E08">
        <w:t xml:space="preserve">                    </w:t>
      </w:r>
      <w:r w:rsidR="00A2666D">
        <w:tab/>
      </w:r>
      <w:r w:rsidR="000353D7">
        <w:t xml:space="preserve"> </w:t>
      </w:r>
      <w:r w:rsidR="000353D7" w:rsidRPr="009312E7">
        <w:rPr>
          <w:sz w:val="28"/>
          <w:szCs w:val="24"/>
        </w:rPr>
        <w:t xml:space="preserve">Form </w:t>
      </w:r>
      <w:r w:rsidR="005C2E53">
        <w:rPr>
          <w:sz w:val="28"/>
          <w:szCs w:val="24"/>
        </w:rPr>
        <w:t>EEE-2</w:t>
      </w:r>
    </w:p>
    <w:p w:rsidR="00CC1571" w:rsidRPr="00CC1571" w:rsidRDefault="005C2E53" w:rsidP="004636D5">
      <w:pPr>
        <w:pStyle w:val="Title"/>
        <w:jc w:val="right"/>
        <w:rPr>
          <w:b w:val="0"/>
          <w:i/>
          <w:sz w:val="18"/>
          <w:szCs w:val="24"/>
        </w:rPr>
      </w:pPr>
      <w:r>
        <w:rPr>
          <w:b w:val="0"/>
          <w:i/>
          <w:sz w:val="20"/>
          <w:szCs w:val="24"/>
        </w:rPr>
        <w:t xml:space="preserve"> </w:t>
      </w:r>
    </w:p>
    <w:p w:rsidR="004D6919" w:rsidRPr="00CC1571" w:rsidRDefault="009312E7" w:rsidP="004636D5">
      <w:pPr>
        <w:pStyle w:val="Title"/>
        <w:jc w:val="right"/>
        <w:rPr>
          <w:szCs w:val="24"/>
        </w:rPr>
      </w:pPr>
      <w:r>
        <w:rPr>
          <w:b w:val="0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857B79" wp14:editId="1BDE78AC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A20B3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E32200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" strokecolor="#a20b35" strokeweight="1.5pt">
                <w10:wrap anchorx="margin"/>
              </v:line>
            </w:pict>
          </mc:Fallback>
        </mc:AlternateContent>
      </w:r>
    </w:p>
    <w:p w:rsidR="005C2E53" w:rsidRDefault="005C2E53" w:rsidP="005C2E53">
      <w:pPr>
        <w:pStyle w:val="Subtitle"/>
        <w:rPr>
          <w:b/>
          <w:sz w:val="36"/>
          <w:szCs w:val="36"/>
        </w:rPr>
      </w:pPr>
      <w:r>
        <w:rPr>
          <w:b/>
          <w:sz w:val="36"/>
          <w:szCs w:val="36"/>
        </w:rPr>
        <w:t>NUTRITION STANDARDS</w:t>
      </w:r>
    </w:p>
    <w:p w:rsidR="005C2E53" w:rsidRDefault="005C2E53" w:rsidP="005C2E53">
      <w:pPr>
        <w:pStyle w:val="Subtitle"/>
        <w:rPr>
          <w:b/>
          <w:sz w:val="36"/>
          <w:szCs w:val="36"/>
        </w:rPr>
      </w:pPr>
      <w:r>
        <w:rPr>
          <w:b/>
          <w:sz w:val="36"/>
          <w:szCs w:val="36"/>
        </w:rPr>
        <w:t>FOR ALL FOODS SOLD IN SCHOOLS</w:t>
      </w:r>
    </w:p>
    <w:p w:rsidR="005C2E53" w:rsidRPr="003F10D8" w:rsidRDefault="005C2E53" w:rsidP="005C2E53">
      <w:pPr>
        <w:pStyle w:val="Subtitle"/>
        <w:rPr>
          <w:sz w:val="28"/>
          <w:szCs w:val="36"/>
        </w:rPr>
      </w:pPr>
      <w:bookmarkStart w:id="0" w:name="_GoBack"/>
      <w:bookmarkEnd w:id="0"/>
      <w:r>
        <w:rPr>
          <w:sz w:val="28"/>
          <w:szCs w:val="36"/>
        </w:rPr>
        <w:t>Healthy, Hunger-Free Kids Act of 2010</w:t>
      </w:r>
    </w:p>
    <w:p w:rsidR="005C2E53" w:rsidRDefault="005C2E53" w:rsidP="005C2E53">
      <w:pPr>
        <w:pStyle w:val="NormalWeb"/>
        <w:spacing w:before="0" w:after="0"/>
        <w:rPr>
          <w:szCs w:val="24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0"/>
        <w:gridCol w:w="4198"/>
        <w:gridCol w:w="3903"/>
      </w:tblGrid>
      <w:tr w:rsidR="005C2E53" w:rsidTr="000F740F">
        <w:trPr>
          <w:trHeight w:hRule="exact" w:val="638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p w:rsidR="005C2E53" w:rsidRDefault="005C2E53" w:rsidP="000F740F">
            <w:pPr>
              <w:spacing w:before="18" w:line="220" w:lineRule="exact"/>
            </w:pPr>
          </w:p>
          <w:p w:rsidR="005C2E53" w:rsidRDefault="005C2E53" w:rsidP="000F740F">
            <w:pPr>
              <w:ind w:left="102" w:right="-20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Food/N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u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trie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n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t</w:t>
            </w:r>
          </w:p>
        </w:tc>
        <w:tc>
          <w:tcPr>
            <w:tcW w:w="4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p w:rsidR="005C2E53" w:rsidRDefault="005C2E53" w:rsidP="000F740F">
            <w:pPr>
              <w:spacing w:before="18" w:line="220" w:lineRule="exact"/>
            </w:pPr>
          </w:p>
          <w:p w:rsidR="005C2E53" w:rsidRDefault="005C2E53" w:rsidP="000F740F">
            <w:pPr>
              <w:ind w:left="102" w:right="-20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Standa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r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d</w:t>
            </w:r>
          </w:p>
        </w:tc>
        <w:tc>
          <w:tcPr>
            <w:tcW w:w="3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p w:rsidR="005C2E53" w:rsidRDefault="005C2E53" w:rsidP="000F740F">
            <w:pPr>
              <w:spacing w:before="18" w:line="220" w:lineRule="exact"/>
            </w:pPr>
          </w:p>
          <w:p w:rsidR="005C2E53" w:rsidRDefault="005C2E53" w:rsidP="000F740F">
            <w:pPr>
              <w:ind w:left="102" w:right="-20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Exempti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o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ns</w:t>
            </w:r>
            <w:r>
              <w:rPr>
                <w:rFonts w:ascii="Cambria" w:eastAsia="Cambria" w:hAnsi="Cambria" w:cs="Cambria"/>
                <w:b/>
                <w:bCs/>
                <w:spacing w:val="-15"/>
                <w:sz w:val="28"/>
                <w:szCs w:val="28"/>
              </w:rPr>
              <w:t xml:space="preserve"> 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to</w:t>
            </w:r>
            <w:r>
              <w:rPr>
                <w:rFonts w:ascii="Cambria" w:eastAsia="Cambria" w:hAnsi="Cambria" w:cs="Cambria"/>
                <w:b/>
                <w:bCs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the</w:t>
            </w:r>
            <w:r>
              <w:rPr>
                <w:rFonts w:ascii="Cambria" w:eastAsia="Cambria" w:hAnsi="Cambria" w:cs="Cambria"/>
                <w:b/>
                <w:bCs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Standa</w:t>
            </w:r>
            <w:r>
              <w:rPr>
                <w:rFonts w:ascii="Cambria" w:eastAsia="Cambria" w:hAnsi="Cambria" w:cs="Cambria"/>
                <w:b/>
                <w:bCs/>
                <w:spacing w:val="1"/>
                <w:sz w:val="28"/>
                <w:szCs w:val="28"/>
              </w:rPr>
              <w:t>r</w:t>
            </w:r>
            <w:r>
              <w:rPr>
                <w:rFonts w:ascii="Cambria" w:eastAsia="Cambria" w:hAnsi="Cambria" w:cs="Cambria"/>
                <w:b/>
                <w:bCs/>
                <w:sz w:val="28"/>
                <w:szCs w:val="28"/>
              </w:rPr>
              <w:t>d</w:t>
            </w:r>
          </w:p>
        </w:tc>
      </w:tr>
      <w:tr w:rsidR="005C2E53" w:rsidTr="000F740F">
        <w:trPr>
          <w:trHeight w:hRule="exact" w:val="6796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67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G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neral</w:t>
            </w:r>
            <w:r w:rsidRPr="0053284A">
              <w:rPr>
                <w:rFonts w:ascii="Calibri" w:eastAsia="Calibri" w:hAnsi="Calibri" w:cs="Calibri"/>
                <w:spacing w:val="-6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dard</w:t>
            </w:r>
            <w:r w:rsidRPr="0053284A">
              <w:rPr>
                <w:rFonts w:ascii="Calibri" w:eastAsia="Calibri" w:hAnsi="Calibri" w:cs="Calibri"/>
                <w:spacing w:val="-8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r</w:t>
            </w:r>
          </w:p>
          <w:p w:rsidR="005C2E53" w:rsidRPr="0053284A" w:rsidRDefault="005C2E53" w:rsidP="000F740F">
            <w:pPr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pe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tive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ood.</w:t>
            </w:r>
          </w:p>
        </w:tc>
        <w:tc>
          <w:tcPr>
            <w:tcW w:w="4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67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To</w:t>
            </w:r>
            <w:r w:rsidRPr="0053284A">
              <w:rPr>
                <w:rFonts w:ascii="Calibri" w:eastAsia="Calibri" w:hAnsi="Calibri" w:cs="Calibri"/>
                <w:spacing w:val="-2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be</w:t>
            </w:r>
            <w:r w:rsidRPr="0053284A">
              <w:rPr>
                <w:rFonts w:ascii="Calibri" w:eastAsia="Calibri" w:hAnsi="Calibri" w:cs="Calibri"/>
                <w:spacing w:val="-2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allow</w:t>
            </w:r>
            <w:r w:rsidRPr="0053284A">
              <w:rPr>
                <w:rFonts w:ascii="Calibri" w:eastAsia="Calibri" w:hAnsi="Calibri" w:cs="Calibri"/>
                <w:spacing w:val="2"/>
                <w:position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ble,</w:t>
            </w:r>
            <w:r w:rsidRPr="0053284A">
              <w:rPr>
                <w:rFonts w:ascii="Calibri" w:eastAsia="Calibri" w:hAnsi="Calibri" w:cs="Calibri"/>
                <w:spacing w:val="-9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comp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et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itive</w:t>
            </w:r>
            <w:r w:rsidRPr="0053284A">
              <w:rPr>
                <w:rFonts w:ascii="Calibri" w:eastAsia="Calibri" w:hAnsi="Calibri" w:cs="Calibri"/>
                <w:spacing w:val="-12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OOD</w:t>
            </w:r>
            <w:r w:rsidRPr="0053284A"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it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em</w:t>
            </w:r>
          </w:p>
          <w:p w:rsidR="005C2E53" w:rsidRPr="0053284A" w:rsidRDefault="005C2E53" w:rsidP="000F740F">
            <w:pPr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must:</w:t>
            </w:r>
          </w:p>
          <w:p w:rsidR="005C2E53" w:rsidRPr="0053284A" w:rsidRDefault="005C2E53" w:rsidP="000F740F">
            <w:pPr>
              <w:spacing w:line="268" w:lineRule="exact"/>
              <w:ind w:left="46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 xml:space="preserve">(1) </w:t>
            </w:r>
            <w:r w:rsidRPr="0053284A">
              <w:rPr>
                <w:rFonts w:ascii="Calibri" w:eastAsia="Calibri" w:hAnsi="Calibri" w:cs="Calibri"/>
                <w:spacing w:val="14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meet</w:t>
            </w:r>
            <w:r w:rsidRPr="0053284A"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all</w:t>
            </w:r>
            <w:r w:rsidRPr="0053284A">
              <w:rPr>
                <w:rFonts w:ascii="Calibri" w:eastAsia="Calibri" w:hAnsi="Calibri" w:cs="Calibri"/>
                <w:spacing w:val="-2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of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the</w:t>
            </w:r>
            <w:r w:rsidRPr="0053284A">
              <w:rPr>
                <w:rFonts w:ascii="Calibri" w:eastAsia="Calibri" w:hAnsi="Calibri" w:cs="Calibri"/>
                <w:spacing w:val="-3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p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po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ed</w:t>
            </w:r>
          </w:p>
          <w:p w:rsidR="005C2E53" w:rsidRPr="0053284A" w:rsidRDefault="005C2E53" w:rsidP="000F740F">
            <w:pPr>
              <w:ind w:left="822" w:right="993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comp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i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ve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od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u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ri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t standards;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</w:t>
            </w:r>
          </w:p>
          <w:p w:rsidR="005C2E53" w:rsidRPr="0053284A" w:rsidRDefault="005C2E53" w:rsidP="000F740F">
            <w:pPr>
              <w:ind w:left="46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 xml:space="preserve">(2) </w:t>
            </w:r>
            <w:r w:rsidRPr="0053284A">
              <w:rPr>
                <w:rFonts w:ascii="Calibri" w:eastAsia="Calibri" w:hAnsi="Calibri" w:cs="Calibri"/>
                <w:spacing w:val="1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b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 grain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du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h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ontains</w:t>
            </w:r>
          </w:p>
          <w:p w:rsidR="005C2E53" w:rsidRPr="0053284A" w:rsidRDefault="005C2E53" w:rsidP="000F740F">
            <w:pPr>
              <w:spacing w:line="239" w:lineRule="auto"/>
              <w:ind w:left="822" w:right="198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50%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ore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hole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grains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by weight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h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v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hole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grai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s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he fi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ng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i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t*;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i/>
                <w:sz w:val="20"/>
                <w:szCs w:val="20"/>
              </w:rPr>
              <w:t>or</w:t>
            </w:r>
          </w:p>
          <w:p w:rsidR="005C2E53" w:rsidRPr="0053284A" w:rsidRDefault="005C2E53" w:rsidP="000F740F">
            <w:pPr>
              <w:ind w:left="822" w:right="175" w:hanging="36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 xml:space="preserve">(3) </w:t>
            </w:r>
            <w:r w:rsidRPr="0053284A">
              <w:rPr>
                <w:rFonts w:ascii="Calibri" w:eastAsia="Calibri" w:hAnsi="Calibri" w:cs="Calibri"/>
                <w:spacing w:val="1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have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s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st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ng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ien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*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ne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f th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on-grain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in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o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g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ups: fruits,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veget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bles,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airy,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rotein f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ds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(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at,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beans,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oult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y, s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d,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g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g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,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u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,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s,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.);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i/>
                <w:sz w:val="20"/>
                <w:szCs w:val="20"/>
              </w:rPr>
              <w:t>or</w:t>
            </w:r>
          </w:p>
          <w:p w:rsidR="005C2E53" w:rsidRPr="0053284A" w:rsidRDefault="005C2E53" w:rsidP="000F740F">
            <w:pPr>
              <w:ind w:left="822" w:right="61" w:hanging="36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 xml:space="preserve">(4) </w:t>
            </w:r>
            <w:r w:rsidRPr="0053284A">
              <w:rPr>
                <w:rFonts w:ascii="Calibri" w:eastAsia="Calibri" w:hAnsi="Calibri" w:cs="Calibri"/>
                <w:spacing w:val="1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b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 comb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ation</w:t>
            </w:r>
            <w:r w:rsidRPr="0053284A">
              <w:rPr>
                <w:rFonts w:ascii="Calibri" w:eastAsia="Calibri" w:hAnsi="Calibri" w:cs="Calibri"/>
                <w:spacing w:val="-1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d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o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ains at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east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¼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ruit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nd/or</w:t>
            </w:r>
          </w:p>
          <w:p w:rsidR="005C2E53" w:rsidRPr="0053284A" w:rsidRDefault="005C2E53" w:rsidP="000F740F">
            <w:pPr>
              <w:ind w:left="82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vegetable;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</w:t>
            </w:r>
          </w:p>
          <w:p w:rsidR="005C2E53" w:rsidRPr="0053284A" w:rsidRDefault="005C2E53" w:rsidP="000F740F">
            <w:pPr>
              <w:spacing w:line="268" w:lineRule="exact"/>
              <w:ind w:left="46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 xml:space="preserve">(5) </w:t>
            </w:r>
            <w:r w:rsidRPr="0053284A">
              <w:rPr>
                <w:rFonts w:ascii="Calibri" w:eastAsia="Calibri" w:hAnsi="Calibri" w:cs="Calibri"/>
                <w:spacing w:val="14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contain</w:t>
            </w:r>
            <w:r w:rsidRPr="0053284A">
              <w:rPr>
                <w:rFonts w:ascii="Calibri" w:eastAsia="Calibri" w:hAnsi="Calibri" w:cs="Calibri"/>
                <w:spacing w:val="-6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10%</w:t>
            </w:r>
            <w:r w:rsidRPr="0053284A">
              <w:rPr>
                <w:rFonts w:ascii="Calibri" w:eastAsia="Calibri" w:hAnsi="Calibri" w:cs="Calibri"/>
                <w:spacing w:val="-3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of</w:t>
            </w:r>
            <w:r w:rsidRPr="0053284A">
              <w:rPr>
                <w:rFonts w:ascii="Calibri" w:eastAsia="Calibri" w:hAnsi="Calibri" w:cs="Calibri"/>
                <w:spacing w:val="-2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h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-3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Daily</w:t>
            </w:r>
            <w:r w:rsidRPr="0053284A">
              <w:rPr>
                <w:rFonts w:ascii="Calibri" w:eastAsia="Calibri" w:hAnsi="Calibri" w:cs="Calibri"/>
                <w:spacing w:val="-3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V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alue</w:t>
            </w:r>
            <w:r w:rsidRPr="0053284A"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(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2"/>
                <w:position w:val="1"/>
                <w:sz w:val="20"/>
                <w:szCs w:val="20"/>
              </w:rPr>
              <w:t>V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)</w:t>
            </w:r>
          </w:p>
          <w:p w:rsidR="005C2E53" w:rsidRPr="0053284A" w:rsidRDefault="005C2E53" w:rsidP="000F740F">
            <w:pPr>
              <w:ind w:left="822" w:right="56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of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u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nt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f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ublic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w w:val="99"/>
                <w:sz w:val="20"/>
                <w:szCs w:val="20"/>
              </w:rPr>
              <w:t>hea</w:t>
            </w:r>
            <w:r w:rsidRPr="0053284A">
              <w:rPr>
                <w:rFonts w:ascii="Calibri" w:eastAsia="Calibri" w:hAnsi="Calibri" w:cs="Calibri"/>
                <w:spacing w:val="1"/>
                <w:w w:val="99"/>
                <w:sz w:val="20"/>
                <w:szCs w:val="20"/>
              </w:rPr>
              <w:t>l</w:t>
            </w:r>
            <w:r w:rsidRPr="0053284A">
              <w:rPr>
                <w:rFonts w:ascii="Calibri" w:eastAsia="Calibri" w:hAnsi="Calibri" w:cs="Calibri"/>
                <w:w w:val="99"/>
                <w:sz w:val="20"/>
                <w:szCs w:val="20"/>
              </w:rPr>
              <w:t>th concern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(i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.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.,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alci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,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ot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um, vitamin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,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ie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ry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ber).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ff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ve Ju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l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y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1,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2016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his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riteri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s obsolete and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ay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ot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be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us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 qu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ify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s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 comp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i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ve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od.</w:t>
            </w:r>
          </w:p>
          <w:p w:rsidR="005C2E53" w:rsidRPr="0053284A" w:rsidRDefault="005C2E53" w:rsidP="000F740F">
            <w:pPr>
              <w:ind w:left="102" w:right="223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*If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ater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s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irst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ng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ien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he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c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d ingredient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u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be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ne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f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te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2,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3 or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4 ab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ve.</w:t>
            </w:r>
          </w:p>
        </w:tc>
        <w:tc>
          <w:tcPr>
            <w:tcW w:w="3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tabs>
                <w:tab w:val="left" w:pos="460"/>
              </w:tabs>
              <w:spacing w:before="5" w:line="268" w:lineRule="exact"/>
              <w:ind w:left="462" w:right="193" w:hanging="36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resh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ruits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nd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vegetabl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ith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o adde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ng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d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en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xcept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ater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re</w:t>
            </w:r>
          </w:p>
          <w:p w:rsidR="005C2E53" w:rsidRPr="0053284A" w:rsidRDefault="005C2E53" w:rsidP="000F740F">
            <w:pPr>
              <w:spacing w:before="5"/>
              <w:ind w:left="46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exempt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rom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ll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u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nt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nd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s.</w:t>
            </w:r>
          </w:p>
          <w:p w:rsidR="005C2E53" w:rsidRPr="0053284A" w:rsidRDefault="005C2E53" w:rsidP="000F740F">
            <w:pPr>
              <w:spacing w:before="9" w:line="260" w:lineRule="exact"/>
              <w:rPr>
                <w:sz w:val="20"/>
                <w:szCs w:val="20"/>
              </w:rPr>
            </w:pPr>
          </w:p>
          <w:p w:rsidR="005C2E53" w:rsidRPr="0053284A" w:rsidRDefault="005C2E53" w:rsidP="000F740F">
            <w:pPr>
              <w:tabs>
                <w:tab w:val="left" w:pos="460"/>
              </w:tabs>
              <w:ind w:left="462" w:right="154" w:hanging="36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ned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zen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ru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s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ith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o adde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ng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d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en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xcept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at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 ar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acked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 100%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jui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,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xtra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i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g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ht sy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up,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ig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h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y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up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r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x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mpt f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ll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ut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nt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t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da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.</w:t>
            </w:r>
          </w:p>
          <w:p w:rsidR="005C2E53" w:rsidRPr="0053284A" w:rsidRDefault="005C2E53" w:rsidP="000F740F">
            <w:pPr>
              <w:spacing w:before="8" w:line="260" w:lineRule="exact"/>
              <w:rPr>
                <w:sz w:val="20"/>
                <w:szCs w:val="20"/>
              </w:rPr>
            </w:pPr>
          </w:p>
          <w:p w:rsidR="005C2E53" w:rsidRPr="0053284A" w:rsidRDefault="005C2E53" w:rsidP="000F740F">
            <w:pPr>
              <w:tabs>
                <w:tab w:val="left" w:pos="460"/>
              </w:tabs>
              <w:ind w:left="462" w:right="119" w:hanging="36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ned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v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g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bles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ith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o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dded ingredients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x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p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er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h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t contain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ll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mount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f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ugar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or processing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urpo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s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o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aintain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e quality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d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truc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u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f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e vegetable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re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x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pt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ll nutrient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ard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</w:tc>
      </w:tr>
      <w:tr w:rsidR="005C2E53" w:rsidTr="000F740F">
        <w:trPr>
          <w:trHeight w:hRule="exact" w:val="1621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68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NSLP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/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BP</w:t>
            </w:r>
            <w:r w:rsidRPr="0053284A">
              <w:rPr>
                <w:rFonts w:ascii="Calibri" w:eastAsia="Calibri" w:hAnsi="Calibri" w:cs="Calibri"/>
                <w:spacing w:val="-8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nt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rée</w:t>
            </w:r>
          </w:p>
          <w:p w:rsidR="005C2E53" w:rsidRPr="0053284A" w:rsidRDefault="005C2E53" w:rsidP="000F740F">
            <w:pPr>
              <w:spacing w:line="268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It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ms</w:t>
            </w:r>
            <w:r w:rsidRPr="0053284A"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old</w:t>
            </w:r>
            <w:r w:rsidRPr="0053284A"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l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rte.</w:t>
            </w:r>
          </w:p>
        </w:tc>
        <w:tc>
          <w:tcPr>
            <w:tcW w:w="4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39" w:lineRule="auto"/>
              <w:ind w:left="102" w:right="85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Any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ntrée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tem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ffere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art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f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l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un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h program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he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br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kf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gram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s</w:t>
            </w:r>
          </w:p>
          <w:p w:rsidR="005C2E53" w:rsidRPr="0053284A" w:rsidRDefault="005C2E53" w:rsidP="000F740F">
            <w:pPr>
              <w:ind w:left="102" w:right="95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exempt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rom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ll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m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p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titive</w:t>
            </w:r>
            <w:r w:rsidRPr="0053284A">
              <w:rPr>
                <w:rFonts w:ascii="Calibri" w:eastAsia="Calibri" w:hAnsi="Calibri" w:cs="Calibri"/>
                <w:spacing w:val="-1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ood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tand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ds if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t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s s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d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s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omp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i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ve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o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n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e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ay of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e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v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ce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he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ay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fter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rvice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e lunch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br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kf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rog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.</w:t>
            </w:r>
          </w:p>
        </w:tc>
        <w:tc>
          <w:tcPr>
            <w:tcW w:w="3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rPr>
                <w:sz w:val="20"/>
                <w:szCs w:val="20"/>
              </w:rPr>
            </w:pPr>
          </w:p>
        </w:tc>
      </w:tr>
      <w:tr w:rsidR="005C2E53" w:rsidTr="000F740F">
        <w:trPr>
          <w:trHeight w:hRule="exact" w:val="547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68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ugar-Free</w:t>
            </w:r>
            <w:r w:rsidRPr="0053284A">
              <w:rPr>
                <w:rFonts w:ascii="Calibri" w:eastAsia="Calibri" w:hAnsi="Calibri" w:cs="Calibri"/>
                <w:spacing w:val="-9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Chewing</w:t>
            </w:r>
          </w:p>
          <w:p w:rsidR="005C2E53" w:rsidRPr="0053284A" w:rsidRDefault="005C2E53" w:rsidP="000F740F">
            <w:pPr>
              <w:spacing w:line="267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Gum</w:t>
            </w:r>
          </w:p>
        </w:tc>
        <w:tc>
          <w:tcPr>
            <w:tcW w:w="4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68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ugar-free</w:t>
            </w:r>
            <w:r w:rsidRPr="0053284A">
              <w:rPr>
                <w:rFonts w:ascii="Calibri" w:eastAsia="Calibri" w:hAnsi="Calibri" w:cs="Calibri"/>
                <w:spacing w:val="-8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chewing</w:t>
            </w:r>
            <w:r w:rsidRPr="0053284A">
              <w:rPr>
                <w:rFonts w:ascii="Calibri" w:eastAsia="Calibri" w:hAnsi="Calibri" w:cs="Calibri"/>
                <w:spacing w:val="-6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gum</w:t>
            </w:r>
            <w:r w:rsidRPr="0053284A"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is exempt</w:t>
            </w:r>
            <w:r w:rsidRPr="0053284A">
              <w:rPr>
                <w:rFonts w:ascii="Calibri" w:eastAsia="Calibri" w:hAnsi="Calibri" w:cs="Calibri"/>
                <w:spacing w:val="-7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fr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pacing w:val="-3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all</w:t>
            </w:r>
          </w:p>
          <w:p w:rsidR="005C2E53" w:rsidRPr="0053284A" w:rsidRDefault="005C2E53" w:rsidP="000F740F">
            <w:pPr>
              <w:spacing w:line="267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comp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i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ve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od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tanda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.</w:t>
            </w:r>
          </w:p>
        </w:tc>
        <w:tc>
          <w:tcPr>
            <w:tcW w:w="3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rPr>
                <w:sz w:val="20"/>
                <w:szCs w:val="20"/>
              </w:rPr>
            </w:pPr>
          </w:p>
        </w:tc>
      </w:tr>
      <w:tr w:rsidR="005C2E53" w:rsidTr="000F740F">
        <w:trPr>
          <w:trHeight w:hRule="exact" w:val="816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05316" w:rsidRDefault="005C2E53" w:rsidP="000F740F">
            <w:pPr>
              <w:spacing w:line="268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Grain</w:t>
            </w:r>
            <w:r w:rsidRPr="0053284A"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Items</w:t>
            </w:r>
          </w:p>
          <w:p w:rsidR="00605316" w:rsidRPr="00605316" w:rsidRDefault="00605316" w:rsidP="00605316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  <w:p w:rsidR="00605316" w:rsidRPr="00605316" w:rsidRDefault="00605316" w:rsidP="00605316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  <w:p w:rsidR="00605316" w:rsidRPr="00605316" w:rsidRDefault="00605316" w:rsidP="00605316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  <w:p w:rsidR="00605316" w:rsidRPr="00605316" w:rsidRDefault="00605316" w:rsidP="00605316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  <w:p w:rsidR="00605316" w:rsidRPr="00605316" w:rsidRDefault="00605316" w:rsidP="00605316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  <w:p w:rsidR="00605316" w:rsidRPr="00605316" w:rsidRDefault="00605316" w:rsidP="00605316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  <w:p w:rsidR="00605316" w:rsidRPr="00605316" w:rsidRDefault="00605316" w:rsidP="00605316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  <w:p w:rsidR="00605316" w:rsidRPr="00605316" w:rsidRDefault="00605316" w:rsidP="00605316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  <w:p w:rsidR="005C2E53" w:rsidRPr="00605316" w:rsidRDefault="005C2E53" w:rsidP="00605316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4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39" w:lineRule="auto"/>
              <w:ind w:left="102" w:right="62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Ac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table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g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in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s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mu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t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nclude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5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0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%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 more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hole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g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ns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by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w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gh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have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w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hole grains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s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e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i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ng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i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t.</w:t>
            </w:r>
          </w:p>
        </w:tc>
        <w:tc>
          <w:tcPr>
            <w:tcW w:w="3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rPr>
                <w:sz w:val="20"/>
                <w:szCs w:val="20"/>
              </w:rPr>
            </w:pPr>
          </w:p>
        </w:tc>
      </w:tr>
      <w:tr w:rsidR="005C2E53" w:rsidTr="000F740F">
        <w:trPr>
          <w:trHeight w:hRule="exact" w:val="4321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67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lastRenderedPageBreak/>
              <w:t>Total</w:t>
            </w:r>
            <w:r w:rsidRPr="0053284A"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Fats</w:t>
            </w:r>
          </w:p>
        </w:tc>
        <w:tc>
          <w:tcPr>
            <w:tcW w:w="4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67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Ac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ptable</w:t>
            </w:r>
            <w:r w:rsidRPr="0053284A">
              <w:rPr>
                <w:rFonts w:ascii="Calibri" w:eastAsia="Calibri" w:hAnsi="Calibri" w:cs="Calibri"/>
                <w:spacing w:val="-9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pacing w:val="2"/>
                <w:position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od</w:t>
            </w:r>
            <w:r w:rsidRPr="0053284A"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ms</w:t>
            </w:r>
            <w:r w:rsidRPr="0053284A"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mu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have</w:t>
            </w:r>
            <w:r w:rsidRPr="0053284A"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≤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35%</w:t>
            </w:r>
          </w:p>
          <w:p w:rsidR="005C2E53" w:rsidRPr="0053284A" w:rsidRDefault="005C2E53" w:rsidP="000F740F">
            <w:pPr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calories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rom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otal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at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s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ved.</w:t>
            </w:r>
          </w:p>
        </w:tc>
        <w:tc>
          <w:tcPr>
            <w:tcW w:w="3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tabs>
                <w:tab w:val="left" w:pos="460"/>
              </w:tabs>
              <w:spacing w:before="5" w:line="268" w:lineRule="exact"/>
              <w:ind w:left="462" w:right="129" w:hanging="36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e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ed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at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heese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(inclu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ng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a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- skim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z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z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la)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s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xempt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rom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e total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at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ard.</w:t>
            </w:r>
          </w:p>
          <w:p w:rsidR="005C2E53" w:rsidRDefault="005C2E53" w:rsidP="000F740F">
            <w:pPr>
              <w:tabs>
                <w:tab w:val="left" w:pos="460"/>
              </w:tabs>
              <w:spacing w:before="6" w:line="239" w:lineRule="auto"/>
              <w:ind w:left="462" w:right="65" w:hanging="36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u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s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nd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ut/s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d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b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utters ar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xempt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m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tal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t standard.</w:t>
            </w:r>
          </w:p>
          <w:p w:rsidR="005C2E53" w:rsidRPr="0053284A" w:rsidRDefault="005C2E53" w:rsidP="000F740F">
            <w:pPr>
              <w:tabs>
                <w:tab w:val="left" w:pos="460"/>
              </w:tabs>
              <w:spacing w:before="5" w:line="268" w:lineRule="exact"/>
              <w:ind w:left="462" w:right="152" w:hanging="36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u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s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o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i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ing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f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n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l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y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ried fruit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uts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nd/or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e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ith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o adde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utrit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ve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w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et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ats</w:t>
            </w:r>
          </w:p>
          <w:p w:rsidR="005C2E53" w:rsidRPr="0053284A" w:rsidRDefault="005C2E53" w:rsidP="000F740F">
            <w:pPr>
              <w:spacing w:before="5"/>
              <w:ind w:left="462" w:right="751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ar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xempt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m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tal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t standard.</w:t>
            </w:r>
          </w:p>
          <w:p w:rsidR="005C2E53" w:rsidRPr="0053284A" w:rsidRDefault="005C2E53" w:rsidP="000F740F">
            <w:pPr>
              <w:spacing w:before="16" w:line="260" w:lineRule="exact"/>
              <w:rPr>
                <w:sz w:val="20"/>
                <w:szCs w:val="20"/>
              </w:rPr>
            </w:pPr>
          </w:p>
          <w:p w:rsidR="005C2E53" w:rsidRPr="0053284A" w:rsidRDefault="005C2E53" w:rsidP="000F740F">
            <w:pPr>
              <w:tabs>
                <w:tab w:val="left" w:pos="460"/>
              </w:tabs>
              <w:spacing w:line="268" w:lineRule="exact"/>
              <w:ind w:left="462" w:right="89" w:hanging="36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eaf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d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i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h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o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dded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at is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xempt f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ot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at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t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a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  <w:p w:rsidR="005C2E53" w:rsidRPr="0053284A" w:rsidRDefault="005C2E53" w:rsidP="000F740F">
            <w:pPr>
              <w:spacing w:before="15" w:line="260" w:lineRule="exact"/>
              <w:rPr>
                <w:sz w:val="20"/>
                <w:szCs w:val="20"/>
              </w:rPr>
            </w:pPr>
          </w:p>
          <w:p w:rsidR="005C2E53" w:rsidRPr="0053284A" w:rsidRDefault="005C2E53" w:rsidP="000F740F">
            <w:pPr>
              <w:tabs>
                <w:tab w:val="left" w:pos="460"/>
              </w:tabs>
              <w:spacing w:before="6" w:line="239" w:lineRule="auto"/>
              <w:ind w:left="462" w:right="65" w:hanging="36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bination</w:t>
            </w:r>
            <w:r w:rsidRPr="0053284A">
              <w:rPr>
                <w:rFonts w:ascii="Calibri" w:eastAsia="Calibri" w:hAnsi="Calibri" w:cs="Calibri"/>
                <w:spacing w:val="-1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rodu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s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re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ot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xem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p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 and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ust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t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ll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ent standards.</w:t>
            </w:r>
          </w:p>
        </w:tc>
      </w:tr>
      <w:tr w:rsidR="005C2E53" w:rsidTr="000F740F">
        <w:trPr>
          <w:trHeight w:hRule="exact" w:val="3754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68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aturated</w:t>
            </w:r>
            <w:r w:rsidRPr="0053284A">
              <w:rPr>
                <w:rFonts w:ascii="Calibri" w:eastAsia="Calibri" w:hAnsi="Calibri" w:cs="Calibri"/>
                <w:spacing w:val="-8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Fa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</w:t>
            </w:r>
          </w:p>
        </w:tc>
        <w:tc>
          <w:tcPr>
            <w:tcW w:w="4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68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Ac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ptable</w:t>
            </w:r>
            <w:r w:rsidRPr="0053284A">
              <w:rPr>
                <w:rFonts w:ascii="Calibri" w:eastAsia="Calibri" w:hAnsi="Calibri" w:cs="Calibri"/>
                <w:spacing w:val="-9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od</w:t>
            </w:r>
            <w:r w:rsidRPr="0053284A"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ms</w:t>
            </w:r>
            <w:r w:rsidRPr="0053284A"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mu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have</w:t>
            </w:r>
            <w:r w:rsidRPr="0053284A"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&lt;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10%</w:t>
            </w:r>
          </w:p>
          <w:p w:rsidR="005C2E53" w:rsidRPr="0053284A" w:rsidRDefault="005C2E53" w:rsidP="000F740F">
            <w:pPr>
              <w:spacing w:line="268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calories</w:t>
            </w:r>
            <w:r w:rsidRPr="0053284A">
              <w:rPr>
                <w:rFonts w:ascii="Calibri" w:eastAsia="Calibri" w:hAnsi="Calibri" w:cs="Calibri"/>
                <w:spacing w:val="-6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from</w:t>
            </w:r>
            <w:r w:rsidRPr="0053284A">
              <w:rPr>
                <w:rFonts w:ascii="Calibri" w:eastAsia="Calibri" w:hAnsi="Calibri" w:cs="Calibri"/>
                <w:spacing w:val="-3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turated</w:t>
            </w:r>
            <w:r w:rsidRPr="0053284A">
              <w:rPr>
                <w:rFonts w:ascii="Calibri" w:eastAsia="Calibri" w:hAnsi="Calibri" w:cs="Calibri"/>
                <w:spacing w:val="-10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-2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-2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er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v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ed.</w:t>
            </w:r>
          </w:p>
        </w:tc>
        <w:tc>
          <w:tcPr>
            <w:tcW w:w="3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tabs>
                <w:tab w:val="left" w:pos="460"/>
              </w:tabs>
              <w:spacing w:line="239" w:lineRule="auto"/>
              <w:ind w:left="462" w:right="129" w:hanging="36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e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ed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at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heese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(inclu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ng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a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- skim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z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z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la)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s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xempt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rom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e s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urated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andard.</w:t>
            </w:r>
          </w:p>
          <w:p w:rsidR="005C2E53" w:rsidRPr="0053284A" w:rsidRDefault="005C2E53" w:rsidP="000F740F">
            <w:pPr>
              <w:spacing w:before="10" w:line="260" w:lineRule="exact"/>
              <w:rPr>
                <w:sz w:val="20"/>
                <w:szCs w:val="20"/>
              </w:rPr>
            </w:pPr>
          </w:p>
          <w:p w:rsidR="005C2E53" w:rsidRPr="0053284A" w:rsidRDefault="005C2E53" w:rsidP="000F740F">
            <w:pPr>
              <w:tabs>
                <w:tab w:val="left" w:pos="460"/>
              </w:tabs>
              <w:spacing w:line="239" w:lineRule="auto"/>
              <w:ind w:left="462" w:right="65" w:hanging="36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u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s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nd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ut/s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d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b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utters ar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xempt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m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atu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ted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at standard.</w:t>
            </w:r>
          </w:p>
          <w:p w:rsidR="005C2E53" w:rsidRPr="0053284A" w:rsidRDefault="005C2E53" w:rsidP="000F740F">
            <w:pPr>
              <w:spacing w:before="8" w:line="260" w:lineRule="exact"/>
              <w:rPr>
                <w:sz w:val="20"/>
                <w:szCs w:val="20"/>
              </w:rPr>
            </w:pPr>
          </w:p>
          <w:p w:rsidR="005C2E53" w:rsidRPr="0053284A" w:rsidRDefault="005C2E53" w:rsidP="000F740F">
            <w:pPr>
              <w:tabs>
                <w:tab w:val="left" w:pos="460"/>
              </w:tabs>
              <w:ind w:left="462" w:right="152" w:hanging="36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u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s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o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i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ing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f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n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l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y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ried fruit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uts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nd/or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e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ith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o adde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ut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ve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weet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ats ar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xempt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m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atu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ted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at standard.</w:t>
            </w:r>
          </w:p>
          <w:p w:rsidR="005C2E53" w:rsidRPr="0053284A" w:rsidRDefault="005C2E53" w:rsidP="000F740F">
            <w:pPr>
              <w:spacing w:before="9" w:line="260" w:lineRule="exact"/>
              <w:rPr>
                <w:sz w:val="20"/>
                <w:szCs w:val="20"/>
              </w:rPr>
            </w:pPr>
          </w:p>
          <w:p w:rsidR="005C2E53" w:rsidRPr="0053284A" w:rsidRDefault="005C2E53" w:rsidP="000F740F">
            <w:pPr>
              <w:ind w:left="102" w:right="312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bination</w:t>
            </w:r>
            <w:r w:rsidRPr="0053284A">
              <w:rPr>
                <w:rFonts w:ascii="Calibri" w:eastAsia="Calibri" w:hAnsi="Calibri" w:cs="Calibri"/>
                <w:spacing w:val="-1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rodu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s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re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ot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xem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p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 and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ust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t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ll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ent standards.</w:t>
            </w:r>
          </w:p>
        </w:tc>
      </w:tr>
      <w:tr w:rsidR="005C2E53" w:rsidTr="000F740F">
        <w:trPr>
          <w:trHeight w:hRule="exact" w:val="547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68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Trans</w:t>
            </w:r>
            <w:r w:rsidRPr="0053284A"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Fats</w:t>
            </w:r>
          </w:p>
        </w:tc>
        <w:tc>
          <w:tcPr>
            <w:tcW w:w="4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68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Zero</w:t>
            </w:r>
            <w:r w:rsidRPr="0053284A">
              <w:rPr>
                <w:rFonts w:ascii="Calibri" w:eastAsia="Calibri" w:hAnsi="Calibri" w:cs="Calibri"/>
                <w:spacing w:val="-3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g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rams</w:t>
            </w:r>
            <w:r w:rsidRPr="0053284A"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of</w:t>
            </w:r>
            <w:r w:rsidRPr="0053284A">
              <w:rPr>
                <w:rFonts w:ascii="Calibri" w:eastAsia="Calibri" w:hAnsi="Calibri" w:cs="Calibri"/>
                <w:spacing w:val="-2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trans</w:t>
            </w:r>
            <w:r w:rsidRPr="0053284A"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fat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as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er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v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ed</w:t>
            </w:r>
            <w:r w:rsidRPr="0053284A">
              <w:rPr>
                <w:rFonts w:ascii="Calibri" w:eastAsia="Calibri" w:hAnsi="Calibri" w:cs="Calibri"/>
                <w:spacing w:val="-7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(≤</w:t>
            </w:r>
            <w:r w:rsidRPr="0053284A">
              <w:rPr>
                <w:rFonts w:ascii="Calibri" w:eastAsia="Calibri" w:hAnsi="Calibri" w:cs="Calibri"/>
                <w:spacing w:val="-2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0.5</w:t>
            </w:r>
            <w:r w:rsidRPr="0053284A">
              <w:rPr>
                <w:rFonts w:ascii="Calibri" w:eastAsia="Calibri" w:hAnsi="Calibri" w:cs="Calibri"/>
                <w:spacing w:val="-2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g</w:t>
            </w:r>
          </w:p>
          <w:p w:rsidR="005C2E53" w:rsidRPr="0053284A" w:rsidRDefault="005C2E53" w:rsidP="000F740F">
            <w:pPr>
              <w:spacing w:line="267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per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ortio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).</w:t>
            </w:r>
          </w:p>
        </w:tc>
        <w:tc>
          <w:tcPr>
            <w:tcW w:w="3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rPr>
                <w:sz w:val="20"/>
                <w:szCs w:val="20"/>
              </w:rPr>
            </w:pPr>
          </w:p>
        </w:tc>
      </w:tr>
      <w:tr w:rsidR="005C2E53" w:rsidTr="000F740F">
        <w:trPr>
          <w:trHeight w:hRule="exact" w:val="4609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68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ugar</w:t>
            </w:r>
          </w:p>
        </w:tc>
        <w:tc>
          <w:tcPr>
            <w:tcW w:w="4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68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Ac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ptable</w:t>
            </w:r>
            <w:r w:rsidRPr="0053284A">
              <w:rPr>
                <w:rFonts w:ascii="Calibri" w:eastAsia="Calibri" w:hAnsi="Calibri" w:cs="Calibri"/>
                <w:spacing w:val="-9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pacing w:val="2"/>
                <w:position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od</w:t>
            </w:r>
            <w:r w:rsidRPr="0053284A"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ms</w:t>
            </w:r>
            <w:r w:rsidRPr="0053284A"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mu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have</w:t>
            </w:r>
            <w:r w:rsidRPr="0053284A"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≤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35%</w:t>
            </w:r>
            <w:r w:rsidRPr="0053284A">
              <w:rPr>
                <w:rFonts w:ascii="Calibri" w:eastAsia="Calibri" w:hAnsi="Calibri" w:cs="Calibri"/>
                <w:spacing w:val="-2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of</w:t>
            </w:r>
          </w:p>
          <w:p w:rsidR="005C2E53" w:rsidRPr="0053284A" w:rsidRDefault="005C2E53" w:rsidP="000F740F">
            <w:pPr>
              <w:spacing w:line="268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weight</w:t>
            </w:r>
            <w:r w:rsidRPr="0053284A">
              <w:rPr>
                <w:rFonts w:ascii="Calibri" w:eastAsia="Calibri" w:hAnsi="Calibri" w:cs="Calibri"/>
                <w:spacing w:val="-6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fr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otal</w:t>
            </w:r>
            <w:r w:rsidRPr="0053284A"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ugar</w:t>
            </w:r>
            <w:r w:rsidRPr="0053284A"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as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er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v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ed.</w:t>
            </w:r>
          </w:p>
        </w:tc>
        <w:tc>
          <w:tcPr>
            <w:tcW w:w="3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tabs>
                <w:tab w:val="left" w:pos="460"/>
              </w:tabs>
              <w:spacing w:line="239" w:lineRule="auto"/>
              <w:ind w:left="462" w:right="254" w:hanging="36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rie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hole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ruits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veg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bles; drie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w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hole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uit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v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g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t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ble pie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s;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nd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hydrated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uits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 vegetables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o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dd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utritive sweeteners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x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p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r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th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 sugar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tand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.</w:t>
            </w:r>
          </w:p>
          <w:p w:rsidR="005C2E53" w:rsidRPr="0053284A" w:rsidRDefault="005C2E53" w:rsidP="000F740F">
            <w:pPr>
              <w:spacing w:before="9" w:line="260" w:lineRule="exact"/>
              <w:rPr>
                <w:sz w:val="20"/>
                <w:szCs w:val="20"/>
              </w:rPr>
            </w:pPr>
          </w:p>
          <w:p w:rsidR="005C2E53" w:rsidRDefault="005C2E53" w:rsidP="000F740F">
            <w:pPr>
              <w:tabs>
                <w:tab w:val="left" w:pos="460"/>
              </w:tabs>
              <w:ind w:left="462" w:right="353" w:hanging="36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rie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hole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ruits,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i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ith nutritive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w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teners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at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re required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o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rocessing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/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 palatabili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y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urpo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s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(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.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., cranberries,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rt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h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rries,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 blueb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s)</w:t>
            </w:r>
            <w:r w:rsidRPr="0053284A">
              <w:rPr>
                <w:rFonts w:ascii="Calibri" w:eastAsia="Calibri" w:hAnsi="Calibri" w:cs="Calibri"/>
                <w:spacing w:val="-1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x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pt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m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e sugar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tand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.</w:t>
            </w:r>
          </w:p>
          <w:p w:rsidR="005C2E53" w:rsidRPr="0053284A" w:rsidRDefault="005C2E53" w:rsidP="000F740F">
            <w:pPr>
              <w:tabs>
                <w:tab w:val="left" w:pos="460"/>
              </w:tabs>
              <w:spacing w:before="5" w:line="268" w:lineRule="exact"/>
              <w:ind w:left="462" w:right="185" w:hanging="36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u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s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o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i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ing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f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n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l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y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xempt drie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t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w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uts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/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eeds with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o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dd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utritive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weeteners</w:t>
            </w:r>
          </w:p>
          <w:p w:rsidR="005C2E53" w:rsidRPr="0053284A" w:rsidRDefault="005C2E53" w:rsidP="000F740F">
            <w:pPr>
              <w:tabs>
                <w:tab w:val="left" w:pos="460"/>
              </w:tabs>
              <w:ind w:left="462" w:right="353" w:hanging="3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      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ats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x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mpt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h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ugar standard.</w:t>
            </w:r>
          </w:p>
        </w:tc>
      </w:tr>
    </w:tbl>
    <w:p w:rsidR="005C2E53" w:rsidRDefault="005C2E53" w:rsidP="005C2E53">
      <w:pPr>
        <w:pStyle w:val="NormalWeb"/>
        <w:spacing w:before="0" w:after="0"/>
        <w:rPr>
          <w:szCs w:val="24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0"/>
        <w:gridCol w:w="4198"/>
        <w:gridCol w:w="3903"/>
      </w:tblGrid>
      <w:tr w:rsidR="005C2E53" w:rsidTr="000F740F">
        <w:trPr>
          <w:trHeight w:hRule="exact" w:val="1365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rPr>
                <w:sz w:val="20"/>
                <w:szCs w:val="20"/>
              </w:rPr>
            </w:pPr>
          </w:p>
        </w:tc>
        <w:tc>
          <w:tcPr>
            <w:tcW w:w="4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rPr>
                <w:sz w:val="20"/>
                <w:szCs w:val="20"/>
              </w:rPr>
            </w:pPr>
          </w:p>
        </w:tc>
        <w:tc>
          <w:tcPr>
            <w:tcW w:w="3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tabs>
                <w:tab w:val="left" w:pos="460"/>
              </w:tabs>
              <w:spacing w:before="5" w:line="268" w:lineRule="exact"/>
              <w:ind w:left="462" w:right="185" w:hanging="36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u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s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o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i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ing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f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n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l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y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xempt drie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t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w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uts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/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eeds with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o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dd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utritive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weeteners</w:t>
            </w:r>
          </w:p>
          <w:p w:rsidR="005C2E53" w:rsidRPr="0053284A" w:rsidRDefault="005C2E53" w:rsidP="000F740F">
            <w:pPr>
              <w:spacing w:before="5"/>
              <w:ind w:left="462" w:right="356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ats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x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mpt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h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ugar standard.</w:t>
            </w:r>
          </w:p>
        </w:tc>
      </w:tr>
      <w:tr w:rsidR="005C2E53" w:rsidTr="000F740F">
        <w:trPr>
          <w:trHeight w:hRule="exact" w:val="2695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67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odium</w:t>
            </w:r>
          </w:p>
        </w:tc>
        <w:tc>
          <w:tcPr>
            <w:tcW w:w="4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67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nack</w:t>
            </w:r>
            <w:r w:rsidRPr="0053284A"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ms</w:t>
            </w:r>
            <w:r w:rsidRPr="0053284A"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nd</w:t>
            </w:r>
            <w:r w:rsidRPr="0053284A">
              <w:rPr>
                <w:rFonts w:ascii="Calibri" w:eastAsia="Calibri" w:hAnsi="Calibri" w:cs="Calibri"/>
                <w:spacing w:val="-3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ide</w:t>
            </w:r>
            <w:r w:rsidRPr="0053284A"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dish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-6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ld</w:t>
            </w:r>
            <w:r w:rsidRPr="0053284A"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 xml:space="preserve"> l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ca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te:</w:t>
            </w:r>
            <w:r w:rsidRPr="0053284A">
              <w:rPr>
                <w:rFonts w:ascii="Calibri" w:eastAsia="Calibri" w:hAnsi="Calibri" w:cs="Calibri"/>
                <w:spacing w:val="-6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≤</w:t>
            </w:r>
          </w:p>
          <w:p w:rsidR="005C2E53" w:rsidRPr="0053284A" w:rsidRDefault="005C2E53" w:rsidP="000F740F">
            <w:pPr>
              <w:ind w:left="102" w:right="53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230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g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i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e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s served.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ffective July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1,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2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0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16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ack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t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s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d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id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ish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d a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a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arte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mu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t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be: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≤200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g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ium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er</w:t>
            </w:r>
          </w:p>
          <w:p w:rsidR="005C2E53" w:rsidRPr="0053284A" w:rsidRDefault="005C2E53" w:rsidP="000F740F">
            <w:pPr>
              <w:spacing w:line="267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item</w:t>
            </w:r>
            <w:r w:rsidRPr="0053284A"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as</w:t>
            </w:r>
            <w:r w:rsidRPr="0053284A">
              <w:rPr>
                <w:rFonts w:ascii="Calibri" w:eastAsia="Calibri" w:hAnsi="Calibri" w:cs="Calibri"/>
                <w:spacing w:val="-2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er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v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ed,</w:t>
            </w:r>
            <w:r w:rsidRPr="0053284A">
              <w:rPr>
                <w:rFonts w:ascii="Calibri" w:eastAsia="Calibri" w:hAnsi="Calibri" w:cs="Calibri"/>
                <w:spacing w:val="-7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in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l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ud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ng</w:t>
            </w:r>
            <w:r w:rsidRPr="0053284A">
              <w:rPr>
                <w:rFonts w:ascii="Calibri" w:eastAsia="Calibri" w:hAnsi="Calibri" w:cs="Calibri"/>
                <w:spacing w:val="-9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ny</w:t>
            </w:r>
            <w:r w:rsidRPr="0053284A">
              <w:rPr>
                <w:rFonts w:ascii="Calibri" w:eastAsia="Calibri" w:hAnsi="Calibri" w:cs="Calibri"/>
                <w:spacing w:val="-3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add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d</w:t>
            </w:r>
          </w:p>
          <w:p w:rsidR="005C2E53" w:rsidRPr="0053284A" w:rsidRDefault="005C2E53" w:rsidP="000F740F">
            <w:pPr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accompan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m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nts.</w:t>
            </w:r>
          </w:p>
          <w:p w:rsidR="005C2E53" w:rsidRPr="0053284A" w:rsidRDefault="005C2E53" w:rsidP="000F740F">
            <w:pPr>
              <w:spacing w:before="9" w:line="260" w:lineRule="exact"/>
              <w:rPr>
                <w:sz w:val="20"/>
                <w:szCs w:val="20"/>
              </w:rPr>
            </w:pPr>
          </w:p>
          <w:p w:rsidR="005C2E53" w:rsidRPr="0053284A" w:rsidRDefault="005C2E53" w:rsidP="000F740F">
            <w:pPr>
              <w:spacing w:line="239" w:lineRule="auto"/>
              <w:ind w:left="102" w:right="383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En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é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tems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d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l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a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: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≤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480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g s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ium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p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r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tem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s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e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v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d,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nc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l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udi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g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y adde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anim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ts.</w:t>
            </w:r>
          </w:p>
        </w:tc>
        <w:tc>
          <w:tcPr>
            <w:tcW w:w="3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rPr>
                <w:sz w:val="20"/>
                <w:szCs w:val="20"/>
              </w:rPr>
            </w:pPr>
          </w:p>
        </w:tc>
      </w:tr>
      <w:tr w:rsidR="005C2E53" w:rsidTr="000F740F">
        <w:trPr>
          <w:trHeight w:hRule="exact" w:val="1954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68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lo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ies</w:t>
            </w:r>
          </w:p>
        </w:tc>
        <w:tc>
          <w:tcPr>
            <w:tcW w:w="4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68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nack</w:t>
            </w:r>
            <w:r w:rsidRPr="0053284A"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ms</w:t>
            </w:r>
            <w:r w:rsidRPr="0053284A"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nd</w:t>
            </w:r>
            <w:r w:rsidRPr="0053284A">
              <w:rPr>
                <w:rFonts w:ascii="Calibri" w:eastAsia="Calibri" w:hAnsi="Calibri" w:cs="Calibri"/>
                <w:spacing w:val="-3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ide</w:t>
            </w:r>
            <w:r w:rsidRPr="0053284A"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dish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-6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ld</w:t>
            </w:r>
            <w:r w:rsidRPr="0053284A"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 xml:space="preserve"> l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pacing w:val="2"/>
                <w:position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te:</w:t>
            </w:r>
            <w:r w:rsidRPr="0053284A">
              <w:rPr>
                <w:rFonts w:ascii="Calibri" w:eastAsia="Calibri" w:hAnsi="Calibri" w:cs="Calibri"/>
                <w:spacing w:val="-6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≤</w:t>
            </w:r>
          </w:p>
          <w:p w:rsidR="005C2E53" w:rsidRPr="0053284A" w:rsidRDefault="005C2E53" w:rsidP="000F740F">
            <w:pPr>
              <w:spacing w:line="268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200</w:t>
            </w:r>
            <w:r w:rsidRPr="0053284A">
              <w:rPr>
                <w:rFonts w:ascii="Calibri" w:eastAsia="Calibri" w:hAnsi="Calibri" w:cs="Calibri"/>
                <w:spacing w:val="-3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calo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ies</w:t>
            </w:r>
            <w:r w:rsidRPr="0053284A">
              <w:rPr>
                <w:rFonts w:ascii="Calibri" w:eastAsia="Calibri" w:hAnsi="Calibri" w:cs="Calibri"/>
                <w:spacing w:val="-6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per</w:t>
            </w:r>
            <w:r w:rsidRPr="0053284A">
              <w:rPr>
                <w:rFonts w:ascii="Calibri" w:eastAsia="Calibri" w:hAnsi="Calibri" w:cs="Calibri"/>
                <w:spacing w:val="-3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item</w:t>
            </w:r>
            <w:r w:rsidRPr="0053284A"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as</w:t>
            </w:r>
            <w:r w:rsidRPr="0053284A">
              <w:rPr>
                <w:rFonts w:ascii="Calibri" w:eastAsia="Calibri" w:hAnsi="Calibri" w:cs="Calibri"/>
                <w:spacing w:val="-2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2"/>
                <w:position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erved,</w:t>
            </w:r>
            <w:r w:rsidRPr="0053284A">
              <w:rPr>
                <w:rFonts w:ascii="Calibri" w:eastAsia="Calibri" w:hAnsi="Calibri" w:cs="Calibri"/>
                <w:spacing w:val="-7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cl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u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ng</w:t>
            </w:r>
          </w:p>
          <w:p w:rsidR="005C2E53" w:rsidRPr="0053284A" w:rsidRDefault="005C2E53" w:rsidP="000F740F">
            <w:pPr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any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dd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cc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pan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ents.</w:t>
            </w:r>
          </w:p>
          <w:p w:rsidR="005C2E53" w:rsidRPr="0053284A" w:rsidRDefault="005C2E53" w:rsidP="000F740F">
            <w:pPr>
              <w:spacing w:before="9" w:line="260" w:lineRule="exact"/>
              <w:rPr>
                <w:sz w:val="20"/>
                <w:szCs w:val="20"/>
              </w:rPr>
            </w:pPr>
          </w:p>
          <w:p w:rsidR="005C2E53" w:rsidRPr="0053284A" w:rsidRDefault="005C2E53" w:rsidP="000F740F">
            <w:pPr>
              <w:spacing w:line="239" w:lineRule="auto"/>
              <w:ind w:left="102" w:right="313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En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é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tems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d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l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a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: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≤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350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alories per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tem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s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rve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ncl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g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ny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dd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 accompan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m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nts.</w:t>
            </w:r>
          </w:p>
        </w:tc>
        <w:tc>
          <w:tcPr>
            <w:tcW w:w="3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00" w:lineRule="exact"/>
              <w:rPr>
                <w:sz w:val="20"/>
                <w:szCs w:val="20"/>
              </w:rPr>
            </w:pPr>
          </w:p>
          <w:p w:rsidR="005C2E53" w:rsidRPr="0053284A" w:rsidRDefault="005C2E53" w:rsidP="000F740F">
            <w:pPr>
              <w:spacing w:line="200" w:lineRule="exact"/>
              <w:rPr>
                <w:sz w:val="20"/>
                <w:szCs w:val="20"/>
              </w:rPr>
            </w:pPr>
          </w:p>
          <w:p w:rsidR="005C2E53" w:rsidRPr="0053284A" w:rsidRDefault="005C2E53" w:rsidP="000F740F">
            <w:pPr>
              <w:spacing w:line="200" w:lineRule="exact"/>
              <w:rPr>
                <w:sz w:val="20"/>
                <w:szCs w:val="20"/>
              </w:rPr>
            </w:pPr>
          </w:p>
          <w:p w:rsidR="005C2E53" w:rsidRPr="0053284A" w:rsidRDefault="005C2E53" w:rsidP="000F740F">
            <w:pPr>
              <w:spacing w:line="200" w:lineRule="exact"/>
              <w:rPr>
                <w:sz w:val="20"/>
                <w:szCs w:val="20"/>
              </w:rPr>
            </w:pPr>
          </w:p>
          <w:p w:rsidR="005C2E53" w:rsidRPr="0053284A" w:rsidRDefault="005C2E53" w:rsidP="000F740F">
            <w:pPr>
              <w:spacing w:before="14" w:line="260" w:lineRule="exact"/>
              <w:rPr>
                <w:sz w:val="20"/>
                <w:szCs w:val="20"/>
              </w:rPr>
            </w:pPr>
          </w:p>
          <w:p w:rsidR="005C2E53" w:rsidRPr="0053284A" w:rsidRDefault="005C2E53" w:rsidP="000F740F">
            <w:pPr>
              <w:tabs>
                <w:tab w:val="left" w:pos="460"/>
              </w:tabs>
              <w:spacing w:line="239" w:lineRule="auto"/>
              <w:ind w:left="462" w:right="89" w:hanging="36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n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é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tems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e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v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d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s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n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SLP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 SBP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rée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x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p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n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ay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 o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ay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fter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rvice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e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rogram meal.</w:t>
            </w:r>
          </w:p>
        </w:tc>
      </w:tr>
      <w:tr w:rsidR="005C2E53" w:rsidTr="000F740F">
        <w:trPr>
          <w:trHeight w:hRule="exact" w:val="1622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67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Ac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pani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ents</w:t>
            </w:r>
          </w:p>
        </w:tc>
        <w:tc>
          <w:tcPr>
            <w:tcW w:w="4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67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Use</w:t>
            </w:r>
            <w:r w:rsidRPr="0053284A">
              <w:rPr>
                <w:rFonts w:ascii="Calibri" w:eastAsia="Calibri" w:hAnsi="Calibri" w:cs="Calibri"/>
                <w:spacing w:val="-3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of</w:t>
            </w:r>
            <w:r w:rsidRPr="0053284A">
              <w:rPr>
                <w:rFonts w:ascii="Calibri" w:eastAsia="Calibri" w:hAnsi="Calibri" w:cs="Calibri"/>
                <w:spacing w:val="-2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co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panim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nts</w:t>
            </w:r>
            <w:r w:rsidRPr="0053284A">
              <w:rPr>
                <w:rFonts w:ascii="Calibri" w:eastAsia="Calibri" w:hAnsi="Calibri" w:cs="Calibri"/>
                <w:spacing w:val="-15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is limit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-6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w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h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en</w:t>
            </w:r>
          </w:p>
          <w:p w:rsidR="005C2E53" w:rsidRPr="0053284A" w:rsidRDefault="005C2E53" w:rsidP="000F740F">
            <w:pPr>
              <w:spacing w:line="239" w:lineRule="auto"/>
              <w:ind w:left="102" w:right="385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comp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i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ve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od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s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old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 students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 scho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.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h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mp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iment</w:t>
            </w:r>
            <w:r w:rsidRPr="0053284A">
              <w:rPr>
                <w:rFonts w:ascii="Calibri" w:eastAsia="Calibri" w:hAnsi="Calibri" w:cs="Calibri"/>
                <w:spacing w:val="-1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ust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be in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ed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n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h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rient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file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s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art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</w:t>
            </w:r>
          </w:p>
          <w:p w:rsidR="005C2E53" w:rsidRPr="0053284A" w:rsidRDefault="005C2E53" w:rsidP="000F740F">
            <w:pPr>
              <w:ind w:left="102" w:right="95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e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d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tem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erve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eet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ll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ro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p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 xml:space="preserve">osed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and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s.</w:t>
            </w:r>
          </w:p>
        </w:tc>
        <w:tc>
          <w:tcPr>
            <w:tcW w:w="3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rPr>
                <w:sz w:val="20"/>
                <w:szCs w:val="20"/>
              </w:rPr>
            </w:pPr>
          </w:p>
        </w:tc>
      </w:tr>
      <w:tr w:rsidR="005C2E53" w:rsidTr="000F740F">
        <w:trPr>
          <w:trHeight w:hRule="exact" w:val="5689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67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ffeine</w:t>
            </w:r>
          </w:p>
        </w:tc>
        <w:tc>
          <w:tcPr>
            <w:tcW w:w="4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67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Ele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ntary</w:t>
            </w:r>
            <w:r w:rsidRPr="0053284A">
              <w:rPr>
                <w:rFonts w:ascii="Calibri" w:eastAsia="Calibri" w:hAnsi="Calibri" w:cs="Calibri"/>
                <w:spacing w:val="-10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nd</w:t>
            </w:r>
            <w:r w:rsidRPr="0053284A">
              <w:rPr>
                <w:rFonts w:ascii="Calibri" w:eastAsia="Calibri" w:hAnsi="Calibri" w:cs="Calibri"/>
                <w:spacing w:val="-3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Mi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dle</w:t>
            </w:r>
            <w:r w:rsidRPr="0053284A">
              <w:rPr>
                <w:rFonts w:ascii="Calibri" w:eastAsia="Calibri" w:hAnsi="Calibri" w:cs="Calibri"/>
                <w:spacing w:val="-7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cho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l:</w:t>
            </w:r>
            <w:r w:rsidRPr="0053284A">
              <w:rPr>
                <w:rFonts w:ascii="Calibri" w:eastAsia="Calibri" w:hAnsi="Calibri" w:cs="Calibri"/>
                <w:spacing w:val="-7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foods</w:t>
            </w:r>
            <w:r w:rsidRPr="0053284A"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and</w:t>
            </w:r>
          </w:p>
          <w:p w:rsidR="005C2E53" w:rsidRPr="0053284A" w:rsidRDefault="005C2E53" w:rsidP="000F740F">
            <w:pPr>
              <w:ind w:left="102" w:right="341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beverages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ust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be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aff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n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-free</w:t>
            </w:r>
            <w:r w:rsidRPr="0053284A">
              <w:rPr>
                <w:rFonts w:ascii="Calibri" w:eastAsia="Calibri" w:hAnsi="Calibri" w:cs="Calibri"/>
                <w:spacing w:val="-1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h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 ex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tion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f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race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oun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aturally oc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urri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g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affeine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bstan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s.</w:t>
            </w:r>
          </w:p>
          <w:p w:rsidR="005C2E53" w:rsidRPr="0053284A" w:rsidRDefault="005C2E53" w:rsidP="000F740F">
            <w:pPr>
              <w:spacing w:before="8" w:line="260" w:lineRule="exact"/>
              <w:rPr>
                <w:sz w:val="20"/>
                <w:szCs w:val="20"/>
              </w:rPr>
            </w:pPr>
          </w:p>
          <w:p w:rsidR="005C2E53" w:rsidRPr="0053284A" w:rsidRDefault="005C2E53" w:rsidP="000F740F">
            <w:pPr>
              <w:ind w:left="102" w:right="588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High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cho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: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ods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nd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b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v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rages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ay contain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f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e.</w:t>
            </w:r>
          </w:p>
        </w:tc>
        <w:tc>
          <w:tcPr>
            <w:tcW w:w="3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rPr>
                <w:sz w:val="20"/>
                <w:szCs w:val="20"/>
              </w:rPr>
            </w:pPr>
          </w:p>
        </w:tc>
      </w:tr>
    </w:tbl>
    <w:p w:rsidR="005C2E53" w:rsidRDefault="005C2E53">
      <w:r>
        <w:br w:type="page"/>
      </w: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0"/>
        <w:gridCol w:w="4198"/>
        <w:gridCol w:w="3903"/>
      </w:tblGrid>
      <w:tr w:rsidR="005C2E53" w:rsidTr="000F740F">
        <w:trPr>
          <w:trHeight w:hRule="exact" w:val="701"/>
        </w:trPr>
        <w:tc>
          <w:tcPr>
            <w:tcW w:w="1026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Default="005C2E53" w:rsidP="000F740F">
            <w:pPr>
              <w:spacing w:before="18" w:line="220" w:lineRule="exact"/>
            </w:pPr>
          </w:p>
          <w:p w:rsidR="005C2E53" w:rsidRDefault="005C2E53" w:rsidP="000F740F">
            <w:pPr>
              <w:ind w:left="4392" w:right="4372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b/>
                <w:bCs/>
                <w:i/>
                <w:sz w:val="32"/>
                <w:szCs w:val="32"/>
              </w:rPr>
              <w:t>Bevera</w:t>
            </w:r>
            <w:r>
              <w:rPr>
                <w:rFonts w:ascii="Calibri" w:eastAsia="Calibri" w:hAnsi="Calibri" w:cs="Calibri"/>
                <w:b/>
                <w:bCs/>
                <w:i/>
                <w:spacing w:val="-1"/>
                <w:sz w:val="32"/>
                <w:szCs w:val="32"/>
              </w:rPr>
              <w:t>g</w:t>
            </w:r>
            <w:r>
              <w:rPr>
                <w:rFonts w:ascii="Calibri" w:eastAsia="Calibri" w:hAnsi="Calibri" w:cs="Calibri"/>
                <w:b/>
                <w:bCs/>
                <w:i/>
                <w:sz w:val="32"/>
                <w:szCs w:val="32"/>
              </w:rPr>
              <w:t>es</w:t>
            </w:r>
          </w:p>
        </w:tc>
      </w:tr>
      <w:tr w:rsidR="005C2E53" w:rsidTr="000F740F">
        <w:trPr>
          <w:trHeight w:hRule="exact" w:val="12871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67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Be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v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erages</w:t>
            </w:r>
          </w:p>
        </w:tc>
        <w:tc>
          <w:tcPr>
            <w:tcW w:w="4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spacing w:line="267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Ele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ntary</w:t>
            </w:r>
            <w:r w:rsidRPr="0053284A">
              <w:rPr>
                <w:rFonts w:ascii="Calibri" w:eastAsia="Calibri" w:hAnsi="Calibri" w:cs="Calibri"/>
                <w:spacing w:val="-9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chool</w:t>
            </w:r>
          </w:p>
          <w:p w:rsidR="005C2E53" w:rsidRPr="0053284A" w:rsidRDefault="005C2E53" w:rsidP="000F740F">
            <w:pPr>
              <w:tabs>
                <w:tab w:val="left" w:pos="460"/>
              </w:tabs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l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n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ater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lain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arb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ated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ater</w:t>
            </w:r>
          </w:p>
          <w:p w:rsidR="005C2E53" w:rsidRPr="0053284A" w:rsidRDefault="005C2E53" w:rsidP="000F740F">
            <w:pPr>
              <w:spacing w:line="268" w:lineRule="exact"/>
              <w:ind w:left="46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(no</w:t>
            </w:r>
            <w:r w:rsidRPr="0053284A">
              <w:rPr>
                <w:rFonts w:ascii="Calibri" w:eastAsia="Calibri" w:hAnsi="Calibri" w:cs="Calibri"/>
                <w:spacing w:val="-3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ize</w:t>
            </w:r>
            <w:r w:rsidRPr="0053284A">
              <w:rPr>
                <w:rFonts w:ascii="Calibri" w:eastAsia="Calibri" w:hAnsi="Calibri" w:cs="Calibri"/>
                <w:spacing w:val="-2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limi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);</w:t>
            </w:r>
          </w:p>
          <w:p w:rsidR="005C2E53" w:rsidRPr="0053284A" w:rsidRDefault="005C2E53" w:rsidP="000F740F">
            <w:pPr>
              <w:tabs>
                <w:tab w:val="left" w:pos="460"/>
              </w:tabs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ow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at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ilk,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unflavored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(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≤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8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l o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z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);</w:t>
            </w:r>
          </w:p>
          <w:p w:rsidR="005C2E53" w:rsidRPr="0053284A" w:rsidRDefault="005C2E53" w:rsidP="000F740F">
            <w:pPr>
              <w:spacing w:line="267" w:lineRule="exact"/>
              <w:ind w:left="46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on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at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il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k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l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v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ed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fl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v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ed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(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≤8 fl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z),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nc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l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ud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g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utriti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ally</w:t>
            </w:r>
            <w:r w:rsidRPr="0053284A">
              <w:rPr>
                <w:rFonts w:ascii="Calibri" w:eastAsia="Calibri" w:hAnsi="Calibri" w:cs="Calibri"/>
                <w:spacing w:val="-1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equival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t milk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l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ernat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ves</w:t>
            </w:r>
            <w:r w:rsidRPr="0053284A">
              <w:rPr>
                <w:rFonts w:ascii="Calibri" w:eastAsia="Calibri" w:hAnsi="Calibri" w:cs="Calibri"/>
                <w:spacing w:val="-1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s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ermitted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by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 xml:space="preserve">the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cho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l</w:t>
            </w:r>
            <w:r w:rsidRPr="0053284A"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eal</w:t>
            </w:r>
            <w:r w:rsidRPr="0053284A">
              <w:rPr>
                <w:rFonts w:ascii="Calibri" w:eastAsia="Calibri" w:hAnsi="Calibri" w:cs="Calibri"/>
                <w:spacing w:val="-4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equirement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;</w:t>
            </w:r>
          </w:p>
          <w:p w:rsidR="005C2E53" w:rsidRPr="00AD7469" w:rsidRDefault="005C2E53" w:rsidP="000F740F">
            <w:pPr>
              <w:tabs>
                <w:tab w:val="left" w:pos="460"/>
              </w:tabs>
              <w:ind w:left="102" w:right="-20"/>
              <w:rPr>
                <w:rFonts w:ascii="Calibri" w:eastAsia="Calibri" w:hAnsi="Calibri" w:cs="Calibri"/>
                <w:sz w:val="20"/>
                <w:szCs w:val="20"/>
                <w:lang w:val="es-MX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AD7469">
              <w:rPr>
                <w:spacing w:val="-54"/>
                <w:sz w:val="20"/>
                <w:szCs w:val="20"/>
                <w:lang w:val="es-MX"/>
              </w:rPr>
              <w:t xml:space="preserve"> </w:t>
            </w:r>
            <w:r w:rsidRPr="00AD7469">
              <w:rPr>
                <w:sz w:val="20"/>
                <w:szCs w:val="20"/>
                <w:lang w:val="es-MX"/>
              </w:rPr>
              <w:tab/>
            </w:r>
            <w:r w:rsidRPr="00AD7469">
              <w:rPr>
                <w:rFonts w:ascii="Calibri" w:eastAsia="Calibri" w:hAnsi="Calibri" w:cs="Calibri"/>
                <w:sz w:val="20"/>
                <w:szCs w:val="20"/>
                <w:lang w:val="es-MX"/>
              </w:rPr>
              <w:t>10</w:t>
            </w:r>
            <w:r w:rsidRPr="00AD7469">
              <w:rPr>
                <w:rFonts w:ascii="Calibri" w:eastAsia="Calibri" w:hAnsi="Calibri" w:cs="Calibri"/>
                <w:spacing w:val="1"/>
                <w:sz w:val="20"/>
                <w:szCs w:val="20"/>
                <w:lang w:val="es-MX"/>
              </w:rPr>
              <w:t>0</w:t>
            </w:r>
            <w:r w:rsidRPr="00AD7469">
              <w:rPr>
                <w:rFonts w:ascii="Calibri" w:eastAsia="Calibri" w:hAnsi="Calibri" w:cs="Calibri"/>
                <w:sz w:val="20"/>
                <w:szCs w:val="20"/>
                <w:lang w:val="es-MX"/>
              </w:rPr>
              <w:t>%</w:t>
            </w:r>
            <w:r w:rsidRPr="00AD7469">
              <w:rPr>
                <w:rFonts w:ascii="Calibri" w:eastAsia="Calibri" w:hAnsi="Calibri" w:cs="Calibri"/>
                <w:spacing w:val="-5"/>
                <w:sz w:val="20"/>
                <w:szCs w:val="20"/>
                <w:lang w:val="es-MX"/>
              </w:rPr>
              <w:t xml:space="preserve"> </w:t>
            </w:r>
            <w:r w:rsidRPr="00AD7469">
              <w:rPr>
                <w:rFonts w:ascii="Calibri" w:eastAsia="Calibri" w:hAnsi="Calibri" w:cs="Calibri"/>
                <w:sz w:val="20"/>
                <w:szCs w:val="20"/>
                <w:lang w:val="es-MX"/>
              </w:rPr>
              <w:t>fruit/v</w:t>
            </w:r>
            <w:r w:rsidRPr="00AD7469">
              <w:rPr>
                <w:rFonts w:ascii="Calibri" w:eastAsia="Calibri" w:hAnsi="Calibri" w:cs="Calibri"/>
                <w:spacing w:val="1"/>
                <w:sz w:val="20"/>
                <w:szCs w:val="20"/>
                <w:lang w:val="es-MX"/>
              </w:rPr>
              <w:t>e</w:t>
            </w:r>
            <w:r w:rsidRPr="00AD7469">
              <w:rPr>
                <w:rFonts w:ascii="Calibri" w:eastAsia="Calibri" w:hAnsi="Calibri" w:cs="Calibri"/>
                <w:sz w:val="20"/>
                <w:szCs w:val="20"/>
                <w:lang w:val="es-MX"/>
              </w:rPr>
              <w:t>ge</w:t>
            </w:r>
            <w:r w:rsidRPr="00AD7469">
              <w:rPr>
                <w:rFonts w:ascii="Calibri" w:eastAsia="Calibri" w:hAnsi="Calibri" w:cs="Calibri"/>
                <w:spacing w:val="-1"/>
                <w:sz w:val="20"/>
                <w:szCs w:val="20"/>
                <w:lang w:val="es-MX"/>
              </w:rPr>
              <w:t>t</w:t>
            </w:r>
            <w:r w:rsidRPr="00AD7469">
              <w:rPr>
                <w:rFonts w:ascii="Calibri" w:eastAsia="Calibri" w:hAnsi="Calibri" w:cs="Calibri"/>
                <w:sz w:val="20"/>
                <w:szCs w:val="20"/>
                <w:lang w:val="es-MX"/>
              </w:rPr>
              <w:t>able</w:t>
            </w:r>
            <w:r w:rsidRPr="00AD7469">
              <w:rPr>
                <w:rFonts w:ascii="Calibri" w:eastAsia="Calibri" w:hAnsi="Calibri" w:cs="Calibri"/>
                <w:spacing w:val="-12"/>
                <w:sz w:val="20"/>
                <w:szCs w:val="20"/>
                <w:lang w:val="es-MX"/>
              </w:rPr>
              <w:t xml:space="preserve"> </w:t>
            </w:r>
            <w:r w:rsidRPr="00AD7469">
              <w:rPr>
                <w:rFonts w:ascii="Calibri" w:eastAsia="Calibri" w:hAnsi="Calibri" w:cs="Calibri"/>
                <w:sz w:val="20"/>
                <w:szCs w:val="20"/>
                <w:lang w:val="es-MX"/>
              </w:rPr>
              <w:t>ju</w:t>
            </w:r>
            <w:r w:rsidRPr="00AD7469">
              <w:rPr>
                <w:rFonts w:ascii="Calibri" w:eastAsia="Calibri" w:hAnsi="Calibri" w:cs="Calibri"/>
                <w:spacing w:val="1"/>
                <w:sz w:val="20"/>
                <w:szCs w:val="20"/>
                <w:lang w:val="es-MX"/>
              </w:rPr>
              <w:t>i</w:t>
            </w:r>
            <w:r w:rsidRPr="00AD7469">
              <w:rPr>
                <w:rFonts w:ascii="Calibri" w:eastAsia="Calibri" w:hAnsi="Calibri" w:cs="Calibri"/>
                <w:sz w:val="20"/>
                <w:szCs w:val="20"/>
                <w:lang w:val="es-MX"/>
              </w:rPr>
              <w:t>ce</w:t>
            </w:r>
            <w:r w:rsidRPr="00AD7469">
              <w:rPr>
                <w:rFonts w:ascii="Calibri" w:eastAsia="Calibri" w:hAnsi="Calibri" w:cs="Calibri"/>
                <w:spacing w:val="-4"/>
                <w:sz w:val="20"/>
                <w:szCs w:val="20"/>
                <w:lang w:val="es-MX"/>
              </w:rPr>
              <w:t xml:space="preserve"> </w:t>
            </w:r>
            <w:r w:rsidRPr="00AD7469">
              <w:rPr>
                <w:rFonts w:ascii="Calibri" w:eastAsia="Calibri" w:hAnsi="Calibri" w:cs="Calibri"/>
                <w:sz w:val="20"/>
                <w:szCs w:val="20"/>
                <w:lang w:val="es-MX"/>
              </w:rPr>
              <w:t>(≤8</w:t>
            </w:r>
            <w:r w:rsidRPr="00AD7469">
              <w:rPr>
                <w:rFonts w:ascii="Calibri" w:eastAsia="Calibri" w:hAnsi="Calibri" w:cs="Calibri"/>
                <w:spacing w:val="-4"/>
                <w:sz w:val="20"/>
                <w:szCs w:val="20"/>
                <w:lang w:val="es-MX"/>
              </w:rPr>
              <w:t xml:space="preserve"> </w:t>
            </w:r>
            <w:r w:rsidRPr="00AD7469">
              <w:rPr>
                <w:rFonts w:ascii="Calibri" w:eastAsia="Calibri" w:hAnsi="Calibri" w:cs="Calibri"/>
                <w:sz w:val="20"/>
                <w:szCs w:val="20"/>
                <w:lang w:val="es-MX"/>
              </w:rPr>
              <w:t>fl</w:t>
            </w:r>
            <w:r w:rsidRPr="00AD7469">
              <w:rPr>
                <w:rFonts w:ascii="Calibri" w:eastAsia="Calibri" w:hAnsi="Calibri" w:cs="Calibri"/>
                <w:spacing w:val="1"/>
                <w:sz w:val="20"/>
                <w:szCs w:val="20"/>
                <w:lang w:val="es-MX"/>
              </w:rPr>
              <w:t xml:space="preserve"> </w:t>
            </w:r>
            <w:r w:rsidRPr="00AD7469">
              <w:rPr>
                <w:rFonts w:ascii="Calibri" w:eastAsia="Calibri" w:hAnsi="Calibri" w:cs="Calibri"/>
                <w:sz w:val="20"/>
                <w:szCs w:val="20"/>
                <w:lang w:val="es-MX"/>
              </w:rPr>
              <w:t>oz);</w:t>
            </w:r>
          </w:p>
          <w:p w:rsidR="005C2E53" w:rsidRPr="0053284A" w:rsidRDefault="005C2E53" w:rsidP="000F740F">
            <w:pPr>
              <w:ind w:left="46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and</w:t>
            </w:r>
          </w:p>
          <w:p w:rsidR="005C2E53" w:rsidRPr="0053284A" w:rsidRDefault="005C2E53" w:rsidP="000F740F">
            <w:pPr>
              <w:tabs>
                <w:tab w:val="left" w:pos="460"/>
              </w:tabs>
              <w:spacing w:before="6" w:line="268" w:lineRule="exact"/>
              <w:ind w:left="462" w:right="180" w:hanging="36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100%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ruit/v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getable</w:t>
            </w:r>
            <w:r w:rsidRPr="0053284A">
              <w:rPr>
                <w:rFonts w:ascii="Calibri" w:eastAsia="Calibri" w:hAnsi="Calibri" w:cs="Calibri"/>
                <w:spacing w:val="-1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ju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ilu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 water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(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w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th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itho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arb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ation), and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o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weeteners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(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≤8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l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z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).</w:t>
            </w:r>
          </w:p>
          <w:p w:rsidR="005C2E53" w:rsidRPr="0053284A" w:rsidRDefault="005C2E53" w:rsidP="000F740F">
            <w:pPr>
              <w:spacing w:before="13" w:line="260" w:lineRule="exact"/>
              <w:rPr>
                <w:sz w:val="20"/>
                <w:szCs w:val="20"/>
              </w:rPr>
            </w:pPr>
          </w:p>
          <w:p w:rsidR="005C2E53" w:rsidRPr="0053284A" w:rsidRDefault="005C2E53" w:rsidP="000F740F">
            <w:pPr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M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e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ho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</w:t>
            </w:r>
          </w:p>
          <w:p w:rsidR="005C2E53" w:rsidRPr="0053284A" w:rsidRDefault="005C2E53" w:rsidP="000F740F">
            <w:pPr>
              <w:tabs>
                <w:tab w:val="left" w:pos="460"/>
              </w:tabs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l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n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ater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lain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arb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ated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ater</w:t>
            </w:r>
          </w:p>
          <w:p w:rsidR="005C2E53" w:rsidRPr="0053284A" w:rsidRDefault="005C2E53" w:rsidP="000F740F">
            <w:pPr>
              <w:ind w:left="46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(no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ize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imi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);</w:t>
            </w:r>
          </w:p>
          <w:p w:rsidR="005C2E53" w:rsidRPr="0053284A" w:rsidRDefault="005C2E53" w:rsidP="000F740F">
            <w:pPr>
              <w:tabs>
                <w:tab w:val="left" w:pos="460"/>
              </w:tabs>
              <w:spacing w:line="280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ow-fat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il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k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unflavored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(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≤1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2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l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z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)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;</w:t>
            </w:r>
          </w:p>
          <w:p w:rsidR="005C2E53" w:rsidRPr="0053284A" w:rsidRDefault="005C2E53" w:rsidP="000F740F">
            <w:pPr>
              <w:tabs>
                <w:tab w:val="left" w:pos="460"/>
              </w:tabs>
              <w:ind w:left="462" w:right="443" w:hanging="36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on-fat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il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k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l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v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ed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fl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v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ed (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≤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12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l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z),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nclud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g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ut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on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ly equival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m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k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lt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ativ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-1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s permitted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by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e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hool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eal requirement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;</w:t>
            </w:r>
          </w:p>
          <w:p w:rsidR="005C2E53" w:rsidRPr="0053284A" w:rsidRDefault="005C2E53" w:rsidP="000F740F">
            <w:pPr>
              <w:tabs>
                <w:tab w:val="left" w:pos="460"/>
              </w:tabs>
              <w:ind w:left="102" w:right="-20"/>
              <w:rPr>
                <w:rFonts w:ascii="Calibri" w:eastAsia="Calibri" w:hAnsi="Calibri" w:cs="Calibri"/>
                <w:sz w:val="20"/>
                <w:szCs w:val="20"/>
                <w:lang w:val="es-MX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  <w:lang w:val="es-MX"/>
              </w:rPr>
              <w:t xml:space="preserve"> </w:t>
            </w:r>
            <w:r w:rsidRPr="0053284A">
              <w:rPr>
                <w:sz w:val="20"/>
                <w:szCs w:val="20"/>
                <w:lang w:val="es-MX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  <w:lang w:val="es-MX"/>
              </w:rPr>
              <w:t>10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  <w:lang w:val="es-MX"/>
              </w:rPr>
              <w:t>0</w:t>
            </w:r>
            <w:r w:rsidRPr="0053284A">
              <w:rPr>
                <w:rFonts w:ascii="Calibri" w:eastAsia="Calibri" w:hAnsi="Calibri" w:cs="Calibri"/>
                <w:sz w:val="20"/>
                <w:szCs w:val="20"/>
                <w:lang w:val="es-MX"/>
              </w:rPr>
              <w:t>%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  <w:lang w:val="es-MX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  <w:lang w:val="es-MX"/>
              </w:rPr>
              <w:t>fruit/v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  <w:lang w:val="es-MX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  <w:lang w:val="es-MX"/>
              </w:rPr>
              <w:t>ge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  <w:lang w:val="es-MX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  <w:lang w:val="es-MX"/>
              </w:rPr>
              <w:t>able</w:t>
            </w:r>
            <w:r w:rsidRPr="0053284A">
              <w:rPr>
                <w:rFonts w:ascii="Calibri" w:eastAsia="Calibri" w:hAnsi="Calibri" w:cs="Calibri"/>
                <w:spacing w:val="-12"/>
                <w:sz w:val="20"/>
                <w:szCs w:val="20"/>
                <w:lang w:val="es-MX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  <w:lang w:val="es-MX"/>
              </w:rPr>
              <w:t>ju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  <w:lang w:val="es-MX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  <w:lang w:val="es-MX"/>
              </w:rPr>
              <w:t>ce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  <w:lang w:val="es-MX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  <w:lang w:val="es-MX"/>
              </w:rPr>
              <w:t>(≤12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  <w:lang w:val="es-MX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  <w:lang w:val="es-MX"/>
              </w:rPr>
              <w:t>fl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  <w:lang w:val="es-MX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  <w:lang w:val="es-MX"/>
              </w:rPr>
              <w:t>oz);</w:t>
            </w:r>
          </w:p>
          <w:p w:rsidR="005C2E53" w:rsidRPr="0053284A" w:rsidRDefault="005C2E53" w:rsidP="000F740F">
            <w:pPr>
              <w:spacing w:line="268" w:lineRule="exact"/>
              <w:ind w:left="46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and</w:t>
            </w:r>
          </w:p>
          <w:p w:rsidR="005C2E53" w:rsidRPr="0053284A" w:rsidRDefault="005C2E53" w:rsidP="000F740F">
            <w:pPr>
              <w:tabs>
                <w:tab w:val="left" w:pos="460"/>
              </w:tabs>
              <w:spacing w:line="239" w:lineRule="auto"/>
              <w:ind w:left="462" w:right="180" w:hanging="36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100%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ruit/v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getable</w:t>
            </w:r>
            <w:r w:rsidRPr="0053284A">
              <w:rPr>
                <w:rFonts w:ascii="Calibri" w:eastAsia="Calibri" w:hAnsi="Calibri" w:cs="Calibri"/>
                <w:spacing w:val="-1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ju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ilu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 water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(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w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th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itho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arb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ation), and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o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weeteners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(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≤12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l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z)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.</w:t>
            </w:r>
          </w:p>
          <w:p w:rsidR="005C2E53" w:rsidRPr="0053284A" w:rsidRDefault="005C2E53" w:rsidP="000F740F">
            <w:pPr>
              <w:spacing w:before="9" w:line="260" w:lineRule="exact"/>
              <w:rPr>
                <w:sz w:val="20"/>
                <w:szCs w:val="20"/>
              </w:rPr>
            </w:pPr>
          </w:p>
          <w:p w:rsidR="005C2E53" w:rsidRPr="0053284A" w:rsidRDefault="005C2E53" w:rsidP="000F740F">
            <w:pPr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sz w:val="20"/>
                <w:szCs w:val="20"/>
              </w:rPr>
              <w:t>High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cho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</w:t>
            </w:r>
          </w:p>
          <w:p w:rsidR="005C2E53" w:rsidRPr="0053284A" w:rsidRDefault="005C2E53" w:rsidP="000F740F">
            <w:pPr>
              <w:tabs>
                <w:tab w:val="left" w:pos="460"/>
              </w:tabs>
              <w:spacing w:before="1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l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n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ater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lain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arb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ated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ater</w:t>
            </w:r>
          </w:p>
          <w:p w:rsidR="005C2E53" w:rsidRPr="0053284A" w:rsidRDefault="005C2E53" w:rsidP="000F740F">
            <w:pPr>
              <w:spacing w:line="268" w:lineRule="exact"/>
              <w:ind w:left="46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(no</w:t>
            </w:r>
            <w:r w:rsidRPr="0053284A">
              <w:rPr>
                <w:rFonts w:ascii="Calibri" w:eastAsia="Calibri" w:hAnsi="Calibri" w:cs="Calibri"/>
                <w:spacing w:val="-3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size</w:t>
            </w:r>
            <w:r w:rsidRPr="0053284A">
              <w:rPr>
                <w:rFonts w:ascii="Calibri" w:eastAsia="Calibri" w:hAnsi="Calibri" w:cs="Calibri"/>
                <w:spacing w:val="-2"/>
                <w:position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limi</w:t>
            </w:r>
            <w:r w:rsidRPr="0053284A"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position w:val="1"/>
                <w:sz w:val="20"/>
                <w:szCs w:val="20"/>
              </w:rPr>
              <w:t>);</w:t>
            </w:r>
          </w:p>
          <w:p w:rsidR="005C2E53" w:rsidRPr="0053284A" w:rsidRDefault="005C2E53" w:rsidP="000F740F">
            <w:pPr>
              <w:tabs>
                <w:tab w:val="left" w:pos="460"/>
              </w:tabs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ow-fat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il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k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unflavored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(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≤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12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l oz);</w:t>
            </w:r>
          </w:p>
          <w:p w:rsidR="005C2E53" w:rsidRPr="0053284A" w:rsidRDefault="005C2E53" w:rsidP="000F740F">
            <w:pPr>
              <w:tabs>
                <w:tab w:val="left" w:pos="460"/>
              </w:tabs>
              <w:ind w:left="462" w:right="443" w:hanging="36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on-fat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il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k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l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v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ed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fl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v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ed (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≤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12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l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z),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nclud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g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ut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on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ly equival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-10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mil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k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lte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ativ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pacing w:val="-1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s permitted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by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e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hool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meal requirement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s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;</w:t>
            </w:r>
          </w:p>
          <w:p w:rsidR="005C2E53" w:rsidRPr="0053284A" w:rsidRDefault="005C2E53" w:rsidP="000F740F">
            <w:pPr>
              <w:tabs>
                <w:tab w:val="left" w:pos="460"/>
              </w:tabs>
              <w:spacing w:line="280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  <w:lang w:val="es-MX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  <w:lang w:val="es-MX"/>
              </w:rPr>
              <w:t xml:space="preserve"> </w:t>
            </w:r>
            <w:r w:rsidRPr="0053284A">
              <w:rPr>
                <w:sz w:val="20"/>
                <w:szCs w:val="20"/>
                <w:lang w:val="es-MX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  <w:lang w:val="es-MX"/>
              </w:rPr>
              <w:t>10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  <w:lang w:val="es-MX"/>
              </w:rPr>
              <w:t>0</w:t>
            </w:r>
            <w:r w:rsidRPr="0053284A">
              <w:rPr>
                <w:rFonts w:ascii="Calibri" w:eastAsia="Calibri" w:hAnsi="Calibri" w:cs="Calibri"/>
                <w:sz w:val="20"/>
                <w:szCs w:val="20"/>
                <w:lang w:val="es-MX"/>
              </w:rPr>
              <w:t>%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  <w:lang w:val="es-MX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  <w:lang w:val="es-MX"/>
              </w:rPr>
              <w:t>fruit/v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  <w:lang w:val="es-MX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  <w:lang w:val="es-MX"/>
              </w:rPr>
              <w:t>ge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  <w:lang w:val="es-MX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  <w:lang w:val="es-MX"/>
              </w:rPr>
              <w:t>able</w:t>
            </w:r>
            <w:r w:rsidRPr="0053284A">
              <w:rPr>
                <w:rFonts w:ascii="Calibri" w:eastAsia="Calibri" w:hAnsi="Calibri" w:cs="Calibri"/>
                <w:spacing w:val="-12"/>
                <w:sz w:val="20"/>
                <w:szCs w:val="20"/>
                <w:lang w:val="es-MX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  <w:lang w:val="es-MX"/>
              </w:rPr>
              <w:t>ju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  <w:lang w:val="es-MX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  <w:lang w:val="es-MX"/>
              </w:rPr>
              <w:t>ce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  <w:lang w:val="es-MX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  <w:lang w:val="es-MX"/>
              </w:rPr>
              <w:t>(≤12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  <w:lang w:val="es-MX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  <w:lang w:val="es-MX"/>
              </w:rPr>
              <w:t>fl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  <w:lang w:val="es-MX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  <w:lang w:val="es-MX"/>
              </w:rPr>
              <w:t>oz);</w:t>
            </w:r>
          </w:p>
          <w:p w:rsidR="005C2E53" w:rsidRPr="0053284A" w:rsidRDefault="005C2E53" w:rsidP="000F740F">
            <w:pPr>
              <w:tabs>
                <w:tab w:val="left" w:pos="460"/>
              </w:tabs>
              <w:spacing w:line="239" w:lineRule="auto"/>
              <w:ind w:left="462" w:right="180" w:hanging="36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100%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ruit/v</w:t>
            </w:r>
            <w:r w:rsidRPr="0053284A">
              <w:rPr>
                <w:rFonts w:ascii="Calibri" w:eastAsia="Calibri" w:hAnsi="Calibri" w:cs="Calibri"/>
                <w:spacing w:val="2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getable</w:t>
            </w:r>
            <w:r w:rsidRPr="0053284A">
              <w:rPr>
                <w:rFonts w:ascii="Calibri" w:eastAsia="Calibri" w:hAnsi="Calibri" w:cs="Calibri"/>
                <w:spacing w:val="-1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ju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ilu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i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h water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(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w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ith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witho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arb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ation), and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o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sweeteners</w:t>
            </w:r>
            <w:r w:rsidRPr="0053284A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(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≤12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l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z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);</w:t>
            </w:r>
          </w:p>
          <w:p w:rsidR="005C2E53" w:rsidRPr="0053284A" w:rsidRDefault="005C2E53" w:rsidP="000F740F">
            <w:pPr>
              <w:tabs>
                <w:tab w:val="left" w:pos="460"/>
              </w:tabs>
              <w:spacing w:before="1" w:line="239" w:lineRule="auto"/>
              <w:ind w:left="462" w:right="110" w:hanging="360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th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lav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ed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nd/or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a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b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nated beverages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(≤20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l oz)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hat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r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abele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o contain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≤5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ories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er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8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l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z,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≤10 calories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2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0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l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z;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nd</w:t>
            </w:r>
          </w:p>
          <w:p w:rsidR="005C2E53" w:rsidRPr="0053284A" w:rsidRDefault="005C2E53" w:rsidP="000F740F">
            <w:pPr>
              <w:tabs>
                <w:tab w:val="left" w:pos="460"/>
              </w:tabs>
              <w:spacing w:line="239" w:lineRule="auto"/>
              <w:ind w:left="462" w:right="124" w:hanging="360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53284A">
              <w:rPr>
                <w:rFonts w:ascii="Symbol" w:eastAsia="Symbol" w:hAnsi="Symbol" w:cs="Symbol"/>
                <w:sz w:val="20"/>
                <w:szCs w:val="20"/>
              </w:rPr>
              <w:t></w:t>
            </w:r>
            <w:r w:rsidRPr="0053284A">
              <w:rPr>
                <w:spacing w:val="-54"/>
                <w:sz w:val="20"/>
                <w:szCs w:val="20"/>
              </w:rPr>
              <w:t xml:space="preserve"> </w:t>
            </w:r>
            <w:r w:rsidRPr="0053284A">
              <w:rPr>
                <w:sz w:val="20"/>
                <w:szCs w:val="20"/>
              </w:rPr>
              <w:tab/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th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lav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ed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nd/or</w:t>
            </w:r>
            <w:r w:rsidRPr="0053284A"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ar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b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nated beverages</w:t>
            </w:r>
            <w:r w:rsidRPr="0053284A"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(≤12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l oz)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t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hat</w:t>
            </w:r>
            <w:r w:rsidRPr="0053284A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are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abeled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to contain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≤40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cal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ies</w:t>
            </w:r>
            <w:r w:rsidRPr="0053284A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er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8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f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l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z,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r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≤60 calories</w:t>
            </w:r>
            <w:r w:rsidRPr="0053284A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p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Pr="0053284A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pacing w:val="1"/>
                <w:sz w:val="20"/>
                <w:szCs w:val="20"/>
              </w:rPr>
              <w:t>1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2</w:t>
            </w:r>
            <w:r w:rsidRPr="0053284A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fl</w:t>
            </w:r>
            <w:r w:rsidRPr="0053284A"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 w:rsidRPr="0053284A">
              <w:rPr>
                <w:rFonts w:ascii="Calibri" w:eastAsia="Calibri" w:hAnsi="Calibri" w:cs="Calibri"/>
                <w:sz w:val="20"/>
                <w:szCs w:val="20"/>
              </w:rPr>
              <w:t>oz.</w:t>
            </w:r>
          </w:p>
          <w:p w:rsidR="005C2E53" w:rsidRPr="0053284A" w:rsidRDefault="005C2E53" w:rsidP="000F740F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2E53" w:rsidRPr="0053284A" w:rsidRDefault="005C2E53" w:rsidP="000F740F">
            <w:pPr>
              <w:rPr>
                <w:sz w:val="20"/>
                <w:szCs w:val="20"/>
              </w:rPr>
            </w:pPr>
          </w:p>
        </w:tc>
      </w:tr>
    </w:tbl>
    <w:p w:rsidR="00CC1571" w:rsidRPr="00955AC1" w:rsidRDefault="00CC1571" w:rsidP="005C2E53">
      <w:pPr>
        <w:pStyle w:val="NormalWeb"/>
        <w:spacing w:before="0" w:after="0"/>
        <w:rPr>
          <w:b/>
          <w:sz w:val="36"/>
          <w:szCs w:val="36"/>
        </w:rPr>
      </w:pPr>
    </w:p>
    <w:sectPr w:rsidR="00CC1571" w:rsidRPr="00955AC1" w:rsidSect="00B63802">
      <w:footerReference w:type="default" r:id="rId8"/>
      <w:pgSz w:w="12240" w:h="15840" w:code="1"/>
      <w:pgMar w:top="720" w:right="720" w:bottom="864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6349" w:rsidRDefault="008E6349">
      <w:r>
        <w:separator/>
      </w:r>
    </w:p>
  </w:endnote>
  <w:endnote w:type="continuationSeparator" w:id="0">
    <w:p w:rsidR="008E6349" w:rsidRDefault="008E6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  <w:embedRegular r:id="rId1" w:fontKey="{398F45A2-EAAB-4286-A45B-CC4A4C116305}"/>
    <w:embedBold r:id="rId2" w:fontKey="{7B5FA767-60AE-4A2C-A20C-385D0F979490}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  <w:embedRegular r:id="rId3" w:fontKey="{C55DFF03-C8EC-42A1-9A17-2CECFA1EE5A2}"/>
    <w:embedBold r:id="rId4" w:fontKey="{728B385B-6D47-4EE1-A3B8-85BB9D7733C9}"/>
    <w:embedItalic r:id="rId5" w:fontKey="{A6F58C2F-F0DE-44D1-BD05-C1722EAD8F58}"/>
    <w:embedBoldItalic r:id="rId6" w:fontKey="{9035880F-9D82-4B66-93E1-5C761297ACEA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7" w:fontKey="{0E7B462D-F826-4419-8C75-20CC2C5EB956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8" w:fontKey="{EE32A839-8B93-4242-87DB-FE61DE9AB168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9" w:fontKey="{A3675869-1632-4D88-BC93-6E87AA33AABF}"/>
  </w:font>
  <w:font w:name="Times New Roman Bold">
    <w:panose1 w:val="02020803070505020304"/>
    <w:charset w:val="00"/>
    <w:family w:val="auto"/>
    <w:pitch w:val="variable"/>
    <w:sig w:usb0="E0002AEF" w:usb1="C0007841" w:usb2="00000009" w:usb3="00000000" w:csb0="000001FF" w:csb1="00000000"/>
    <w:embedBold r:id="rId10" w:fontKey="{BF5B2A77-7293-41CB-B42F-E262B5E800D9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1" w:fontKey="{A3D9F1C3-23CE-41C9-93F3-DAC53A906B8E}"/>
    <w:embedBold r:id="rId12" w:fontKey="{75F2E0D2-39FB-47DF-91EB-AA6F9342754E}"/>
    <w:embedBoldItalic r:id="rId13" w:fontKey="{C07D2F4A-8460-4F1D-BB2A-15EFE57C2317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4" w:fontKey="{EFCA521B-2C02-4014-BD63-F59A0BA034BE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15" w:fontKey="{7347F0B3-5920-4F4D-AE88-8F8AAC88C2CE}"/>
    <w:embedBold r:id="rId16" w:fontKey="{498FA105-DE4A-443F-8740-F1685941DC93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7" w:fontKey="{737C6989-8FC2-476D-9A99-60A9A46F0827}"/>
    <w:embedBold r:id="rId18" w:fontKey="{749D051D-CE3D-444E-9E52-D45F7E5F4ACE}"/>
    <w:embedItalic r:id="rId19" w:fontKey="{AB2473FC-8BB6-4E3E-9A5E-0577CC52F6A5}"/>
    <w:embedBoldItalic r:id="rId20" w:fontKey="{17B9679D-D7C5-4EB0-BA34-0DC1BB589D41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E6349" w:rsidRPr="001F2E49" w:rsidRDefault="005C2E53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 w:rsidRPr="00605316">
      <w:rPr>
        <w:sz w:val="24"/>
        <w:szCs w:val="24"/>
      </w:rPr>
      <w:t xml:space="preserve">7/1/18: </w:t>
    </w:r>
    <w:r>
      <w:rPr>
        <w:sz w:val="24"/>
        <w:szCs w:val="24"/>
      </w:rPr>
      <w:t>Food and Nutrition Services</w:t>
    </w:r>
    <w:r w:rsidR="008E6349" w:rsidRPr="001F2E49">
      <w:rPr>
        <w:sz w:val="24"/>
        <w:szCs w:val="24"/>
      </w:rPr>
      <w:tab/>
    </w:r>
    <w:r w:rsidR="008E6349" w:rsidRPr="001F2E49">
      <w:rPr>
        <w:sz w:val="24"/>
        <w:szCs w:val="24"/>
      </w:rPr>
      <w:tab/>
      <w:t xml:space="preserve">Page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PAGE  \* Arabic  \* MERGEFORMAT </w:instrText>
    </w:r>
    <w:r w:rsidR="008E6349" w:rsidRPr="001F2E49">
      <w:rPr>
        <w:sz w:val="24"/>
        <w:szCs w:val="24"/>
      </w:rPr>
      <w:fldChar w:fldCharType="separate"/>
    </w:r>
    <w:r w:rsidR="00194123">
      <w:rPr>
        <w:noProof/>
        <w:sz w:val="24"/>
        <w:szCs w:val="24"/>
      </w:rPr>
      <w:t>1</w:t>
    </w:r>
    <w:r w:rsidR="008E6349" w:rsidRPr="001F2E49">
      <w:rPr>
        <w:sz w:val="24"/>
        <w:szCs w:val="24"/>
      </w:rPr>
      <w:fldChar w:fldCharType="end"/>
    </w:r>
    <w:r w:rsidR="008E6349" w:rsidRPr="001F2E49">
      <w:rPr>
        <w:sz w:val="24"/>
        <w:szCs w:val="24"/>
      </w:rPr>
      <w:t xml:space="preserve"> of </w:t>
    </w:r>
    <w:r w:rsidR="008E6349" w:rsidRPr="001F2E49">
      <w:rPr>
        <w:sz w:val="24"/>
        <w:szCs w:val="24"/>
      </w:rPr>
      <w:fldChar w:fldCharType="begin"/>
    </w:r>
    <w:r w:rsidR="008E6349" w:rsidRPr="001F2E49">
      <w:rPr>
        <w:sz w:val="24"/>
        <w:szCs w:val="24"/>
      </w:rPr>
      <w:instrText xml:space="preserve"> NUMPAGES  \* Arabic  \* MERGEFORMAT </w:instrText>
    </w:r>
    <w:r w:rsidR="008E6349" w:rsidRPr="001F2E49">
      <w:rPr>
        <w:sz w:val="24"/>
        <w:szCs w:val="24"/>
      </w:rPr>
      <w:fldChar w:fldCharType="separate"/>
    </w:r>
    <w:r w:rsidR="00194123">
      <w:rPr>
        <w:noProof/>
        <w:sz w:val="24"/>
        <w:szCs w:val="24"/>
      </w:rPr>
      <w:t>4</w:t>
    </w:r>
    <w:r w:rsidR="008E6349" w:rsidRPr="001F2E49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6349" w:rsidRDefault="008E6349">
      <w:r>
        <w:separator/>
      </w:r>
    </w:p>
  </w:footnote>
  <w:footnote w:type="continuationSeparator" w:id="0">
    <w:p w:rsidR="008E6349" w:rsidRDefault="008E63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numPicBullet w:numPicBulletId="1">
    <w:pict>
      <v:shape id="_x0000_i1027" type="#_x0000_t75" style="width:3in;height:3in" o:bullet="t"/>
    </w:pict>
  </w:numPicBullet>
  <w:numPicBullet w:numPicBulletId="2">
    <w:pict>
      <v:shape id="_x0000_i1028" type="#_x0000_t75" style="width:3in;height:3in" o:bullet="t"/>
    </w:pict>
  </w:numPicBullet>
  <w:abstractNum w:abstractNumId="0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1" w15:restartNumberingAfterBreak="0">
    <w:nsid w:val="07C0029F"/>
    <w:multiLevelType w:val="multilevel"/>
    <w:tmpl w:val="DAFC8CF4"/>
    <w:lvl w:ilvl="0">
      <w:start w:val="1"/>
      <w:numFmt w:val="upperLetter"/>
      <w:lvlText w:val="%1."/>
      <w:lvlJc w:val="left"/>
      <w:pPr>
        <w:ind w:left="360" w:hanging="360"/>
      </w:pPr>
      <w:rPr>
        <w:rFonts w:ascii="Verdana" w:hAnsi="Verdana" w:hint="default"/>
        <w:b/>
        <w:i w:val="0"/>
        <w:color w:val="auto"/>
        <w:sz w:val="20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="Verdana" w:hAnsi="Verdana" w:hint="default"/>
        <w:b w:val="0"/>
        <w:i w:val="0"/>
        <w:strike w:val="0"/>
        <w:color w:val="auto"/>
        <w:sz w:val="20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ascii="Verdana" w:hAnsi="Verdana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Verdana" w:hAnsi="Verdana" w:hint="default"/>
        <w:b w:val="0"/>
        <w:i w:val="0"/>
        <w:sz w:val="20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Verdana" w:hAnsi="Verdana" w:hint="default"/>
        <w:b w:val="0"/>
        <w:i w:val="0"/>
        <w:sz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ascii="Verdana" w:hAnsi="Verdana" w:hint="default"/>
        <w:b w:val="0"/>
        <w:i w:val="0"/>
        <w:sz w:val="20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rFonts w:ascii="Verdana" w:hAnsi="Verdana" w:hint="default"/>
        <w:b w:val="0"/>
        <w:i w:val="0"/>
        <w:sz w:val="20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ascii="Verdana" w:hAnsi="Verdana" w:hint="default"/>
        <w:b w:val="0"/>
        <w:i w:val="0"/>
        <w:sz w:val="20"/>
      </w:rPr>
    </w:lvl>
    <w:lvl w:ilvl="8">
      <w:start w:val="1"/>
      <w:numFmt w:val="none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" w15:restartNumberingAfterBreak="0">
    <w:nsid w:val="23C8588A"/>
    <w:multiLevelType w:val="multilevel"/>
    <w:tmpl w:val="DAFC8CF4"/>
    <w:lvl w:ilvl="0">
      <w:start w:val="1"/>
      <w:numFmt w:val="upperLetter"/>
      <w:lvlText w:val="%1."/>
      <w:lvlJc w:val="left"/>
      <w:pPr>
        <w:ind w:left="360" w:hanging="360"/>
      </w:pPr>
      <w:rPr>
        <w:rFonts w:ascii="Verdana" w:hAnsi="Verdana" w:hint="default"/>
        <w:b/>
        <w:i w:val="0"/>
        <w:color w:val="auto"/>
        <w:sz w:val="20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="Verdana" w:hAnsi="Verdana" w:hint="default"/>
        <w:b w:val="0"/>
        <w:i w:val="0"/>
        <w:strike w:val="0"/>
        <w:color w:val="auto"/>
        <w:sz w:val="20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ascii="Verdana" w:hAnsi="Verdana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Verdana" w:hAnsi="Verdana" w:hint="default"/>
        <w:b w:val="0"/>
        <w:i w:val="0"/>
        <w:sz w:val="20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Verdana" w:hAnsi="Verdana" w:hint="default"/>
        <w:b w:val="0"/>
        <w:i w:val="0"/>
        <w:sz w:val="20"/>
      </w:rPr>
    </w:lvl>
    <w:lvl w:ilvl="5">
      <w:start w:val="1"/>
      <w:numFmt w:val="decimal"/>
      <w:lvlText w:val="%6)"/>
      <w:lvlJc w:val="left"/>
      <w:pPr>
        <w:ind w:left="2160" w:hanging="360"/>
      </w:pPr>
      <w:rPr>
        <w:rFonts w:ascii="Verdana" w:hAnsi="Verdana" w:hint="default"/>
        <w:b w:val="0"/>
        <w:i w:val="0"/>
        <w:sz w:val="20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rFonts w:ascii="Verdana" w:hAnsi="Verdana" w:hint="default"/>
        <w:b w:val="0"/>
        <w:i w:val="0"/>
        <w:sz w:val="20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ascii="Verdana" w:hAnsi="Verdana" w:hint="default"/>
        <w:b w:val="0"/>
        <w:i w:val="0"/>
        <w:sz w:val="20"/>
      </w:rPr>
    </w:lvl>
    <w:lvl w:ilvl="8">
      <w:start w:val="1"/>
      <w:numFmt w:val="none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6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60E36D3"/>
    <w:multiLevelType w:val="multilevel"/>
    <w:tmpl w:val="DAFC8CF4"/>
    <w:lvl w:ilvl="0">
      <w:start w:val="1"/>
      <w:numFmt w:val="upperLetter"/>
      <w:lvlText w:val="%1."/>
      <w:lvlJc w:val="left"/>
      <w:pPr>
        <w:ind w:left="720" w:hanging="360"/>
      </w:pPr>
      <w:rPr>
        <w:rFonts w:ascii="Verdana" w:hAnsi="Verdana" w:hint="default"/>
        <w:b/>
        <w:i w:val="0"/>
        <w:color w:val="auto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ascii="Verdana" w:hAnsi="Verdana" w:hint="default"/>
        <w:b w:val="0"/>
        <w:i w:val="0"/>
        <w:strike w:val="0"/>
        <w:color w:val="auto"/>
        <w:sz w:val="20"/>
      </w:rPr>
    </w:lvl>
    <w:lvl w:ilvl="2">
      <w:start w:val="1"/>
      <w:numFmt w:val="lowerLetter"/>
      <w:lvlText w:val="%3."/>
      <w:lvlJc w:val="left"/>
      <w:pPr>
        <w:ind w:left="1440" w:hanging="360"/>
      </w:pPr>
      <w:rPr>
        <w:rFonts w:ascii="Verdana" w:hAnsi="Verdana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ascii="Verdana" w:hAnsi="Verdana" w:hint="default"/>
        <w:b w:val="0"/>
        <w:i w:val="0"/>
        <w:sz w:val="20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ascii="Verdana" w:hAnsi="Verdana" w:hint="default"/>
        <w:b w:val="0"/>
        <w:i w:val="0"/>
        <w:sz w:val="20"/>
      </w:rPr>
    </w:lvl>
    <w:lvl w:ilvl="5">
      <w:start w:val="1"/>
      <w:numFmt w:val="decimal"/>
      <w:lvlText w:val="%6)"/>
      <w:lvlJc w:val="left"/>
      <w:pPr>
        <w:ind w:left="2520" w:hanging="360"/>
      </w:pPr>
      <w:rPr>
        <w:rFonts w:ascii="Verdana" w:hAnsi="Verdana" w:hint="default"/>
        <w:b w:val="0"/>
        <w:i w:val="0"/>
        <w:sz w:val="20"/>
      </w:rPr>
    </w:lvl>
    <w:lvl w:ilvl="6">
      <w:start w:val="1"/>
      <w:numFmt w:val="lowerLetter"/>
      <w:lvlText w:val="%7)"/>
      <w:lvlJc w:val="left"/>
      <w:pPr>
        <w:ind w:left="2880" w:hanging="360"/>
      </w:pPr>
      <w:rPr>
        <w:rFonts w:ascii="Verdana" w:hAnsi="Verdana" w:hint="default"/>
        <w:b w:val="0"/>
        <w:i w:val="0"/>
        <w:sz w:val="20"/>
      </w:rPr>
    </w:lvl>
    <w:lvl w:ilvl="7">
      <w:start w:val="1"/>
      <w:numFmt w:val="lowerRoman"/>
      <w:lvlText w:val="%8."/>
      <w:lvlJc w:val="left"/>
      <w:pPr>
        <w:ind w:left="3240" w:hanging="360"/>
      </w:pPr>
      <w:rPr>
        <w:rFonts w:ascii="Verdana" w:hAnsi="Verdana" w:hint="default"/>
        <w:b w:val="0"/>
        <w:i w:val="0"/>
        <w:sz w:val="20"/>
      </w:rPr>
    </w:lvl>
    <w:lvl w:ilvl="8">
      <w:start w:val="1"/>
      <w:numFmt w:val="none"/>
      <w:lvlText w:val="%9."/>
      <w:lvlJc w:val="left"/>
      <w:pPr>
        <w:ind w:left="3600" w:hanging="360"/>
      </w:pPr>
      <w:rPr>
        <w:rFonts w:hint="default"/>
      </w:rPr>
    </w:lvl>
  </w:abstractNum>
  <w:num w:numId="1">
    <w:abstractNumId w:val="15"/>
  </w:num>
  <w:num w:numId="2">
    <w:abstractNumId w:val="3"/>
  </w:num>
  <w:num w:numId="3">
    <w:abstractNumId w:val="16"/>
  </w:num>
  <w:num w:numId="4">
    <w:abstractNumId w:val="0"/>
  </w:num>
  <w:num w:numId="5">
    <w:abstractNumId w:val="2"/>
  </w:num>
  <w:num w:numId="6">
    <w:abstractNumId w:val="7"/>
  </w:num>
  <w:num w:numId="7">
    <w:abstractNumId w:val="17"/>
  </w:num>
  <w:num w:numId="8">
    <w:abstractNumId w:val="11"/>
  </w:num>
  <w:num w:numId="9">
    <w:abstractNumId w:val="13"/>
  </w:num>
  <w:num w:numId="10">
    <w:abstractNumId w:val="10"/>
  </w:num>
  <w:num w:numId="11">
    <w:abstractNumId w:val="4"/>
  </w:num>
  <w:num w:numId="12">
    <w:abstractNumId w:val="6"/>
  </w:num>
  <w:num w:numId="13">
    <w:abstractNumId w:val="12"/>
  </w:num>
  <w:num w:numId="14">
    <w:abstractNumId w:val="9"/>
  </w:num>
  <w:num w:numId="15">
    <w:abstractNumId w:val="14"/>
  </w:num>
  <w:num w:numId="16">
    <w:abstractNumId w:val="8"/>
  </w:num>
  <w:num w:numId="17">
    <w:abstractNumId w:val="5"/>
  </w:num>
  <w:num w:numId="18">
    <w:abstractNumId w:val="18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TrueTypeFont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Lfl6nWabAQZFcNIEG7S/snH++jbzFjOCkW9x1mpOQgxwIPxC4fT6odZI0i812K5Pg+goB/lbA0XpvHEpuhClow==" w:salt="FUuYHc/Roz9vfrUV1VCyy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DOzMDE1MrcwsTBU0lEKTi0uzszPAykwqgUAX4E5HiwAAAA="/>
  </w:docVars>
  <w:rsids>
    <w:rsidRoot w:val="00A2666D"/>
    <w:rsid w:val="0000583A"/>
    <w:rsid w:val="00024FC3"/>
    <w:rsid w:val="000353D7"/>
    <w:rsid w:val="000354A9"/>
    <w:rsid w:val="000A4B0B"/>
    <w:rsid w:val="000A5B9D"/>
    <w:rsid w:val="00125C89"/>
    <w:rsid w:val="001430CD"/>
    <w:rsid w:val="001775F2"/>
    <w:rsid w:val="00194123"/>
    <w:rsid w:val="001A6C21"/>
    <w:rsid w:val="001D0E5B"/>
    <w:rsid w:val="001D1EAF"/>
    <w:rsid w:val="001F2E49"/>
    <w:rsid w:val="002048C4"/>
    <w:rsid w:val="00211732"/>
    <w:rsid w:val="00293A8A"/>
    <w:rsid w:val="002C2D3B"/>
    <w:rsid w:val="002D12BD"/>
    <w:rsid w:val="002E444C"/>
    <w:rsid w:val="00306E36"/>
    <w:rsid w:val="00334C42"/>
    <w:rsid w:val="003462CA"/>
    <w:rsid w:val="00363644"/>
    <w:rsid w:val="003D67FD"/>
    <w:rsid w:val="003F259F"/>
    <w:rsid w:val="004533CF"/>
    <w:rsid w:val="004636D5"/>
    <w:rsid w:val="004D6919"/>
    <w:rsid w:val="004E7305"/>
    <w:rsid w:val="005402E8"/>
    <w:rsid w:val="005435F9"/>
    <w:rsid w:val="00545868"/>
    <w:rsid w:val="00570EBA"/>
    <w:rsid w:val="00590E81"/>
    <w:rsid w:val="005B1AD7"/>
    <w:rsid w:val="005C2E53"/>
    <w:rsid w:val="00605316"/>
    <w:rsid w:val="00702ECC"/>
    <w:rsid w:val="0070685B"/>
    <w:rsid w:val="007105A7"/>
    <w:rsid w:val="007559B5"/>
    <w:rsid w:val="0077136C"/>
    <w:rsid w:val="007A5093"/>
    <w:rsid w:val="00811552"/>
    <w:rsid w:val="008134B0"/>
    <w:rsid w:val="00825148"/>
    <w:rsid w:val="00845F1E"/>
    <w:rsid w:val="008B5767"/>
    <w:rsid w:val="008D3096"/>
    <w:rsid w:val="008E6349"/>
    <w:rsid w:val="00926963"/>
    <w:rsid w:val="009312E7"/>
    <w:rsid w:val="00955AC1"/>
    <w:rsid w:val="009833B9"/>
    <w:rsid w:val="009A3F44"/>
    <w:rsid w:val="009A642C"/>
    <w:rsid w:val="00A22971"/>
    <w:rsid w:val="00A2666D"/>
    <w:rsid w:val="00B00799"/>
    <w:rsid w:val="00B32F74"/>
    <w:rsid w:val="00B63802"/>
    <w:rsid w:val="00BD52F4"/>
    <w:rsid w:val="00BF0E08"/>
    <w:rsid w:val="00C40DBF"/>
    <w:rsid w:val="00C54DB5"/>
    <w:rsid w:val="00CA73EF"/>
    <w:rsid w:val="00CC1571"/>
    <w:rsid w:val="00CE0A7D"/>
    <w:rsid w:val="00CE0D00"/>
    <w:rsid w:val="00D31EC2"/>
    <w:rsid w:val="00D919B9"/>
    <w:rsid w:val="00DC23C0"/>
    <w:rsid w:val="00DE7FED"/>
    <w:rsid w:val="00E079E1"/>
    <w:rsid w:val="00E4721D"/>
    <w:rsid w:val="00EA5E91"/>
    <w:rsid w:val="00EB324F"/>
    <w:rsid w:val="00F0131A"/>
    <w:rsid w:val="00F1524A"/>
    <w:rsid w:val="00F17C09"/>
    <w:rsid w:val="00F3382E"/>
    <w:rsid w:val="00F76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E6870B0E-D927-43D7-BA10-19313A0E5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666D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link w:val="FooterChar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rsid w:val="005C2E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6128"/>
      </a:accent1>
      <a:accent2>
        <a:srgbClr val="974806"/>
      </a:accent2>
      <a:accent3>
        <a:srgbClr val="0033CC"/>
      </a:accent3>
      <a:accent4>
        <a:srgbClr val="CC0000"/>
      </a:accent4>
      <a:accent5>
        <a:srgbClr val="CC00FF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64</Words>
  <Characters>5676</Characters>
  <Application>Microsoft Office Word</Application>
  <DocSecurity>8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b County School District</vt:lpstr>
    </vt:vector>
  </TitlesOfParts>
  <Company>Cobb County School District</Company>
  <LinksUpToDate>false</LinksUpToDate>
  <CharactersWithSpaces>67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b County School District</dc:title>
  <dc:creator>Cobb County School District</dc:creator>
  <cp:lastModifiedBy>Darryl York</cp:lastModifiedBy>
  <cp:revision>2</cp:revision>
  <cp:lastPrinted>2009-06-24T17:29:00Z</cp:lastPrinted>
  <dcterms:created xsi:type="dcterms:W3CDTF">2018-06-12T19:57:00Z</dcterms:created>
  <dcterms:modified xsi:type="dcterms:W3CDTF">2018-06-12T19:57:00Z</dcterms:modified>
</cp:coreProperties>
</file>